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4BDFFA" w14:textId="7D4FD27D" w:rsidR="009C0B1B" w:rsidRDefault="00D42F95" w:rsidP="009C0B1B">
      <w:pPr>
        <w:pStyle w:val="Heading1"/>
        <w:ind w:left="0" w:right="0"/>
        <w:contextualSpacing/>
        <w:rPr>
          <w:rFonts w:ascii="Century Schoolbook" w:hAnsi="Century Schoolbook"/>
          <w:sz w:val="24"/>
          <w:szCs w:val="24"/>
          <w:u w:val="none"/>
        </w:rPr>
      </w:pPr>
      <w:r w:rsidRPr="009C0B1B">
        <w:rPr>
          <w:rFonts w:ascii="Century Schoolbook" w:hAnsi="Century Schoolbook"/>
          <w:sz w:val="24"/>
          <w:szCs w:val="24"/>
          <w:u w:val="none"/>
        </w:rPr>
        <w:t>I</w:t>
      </w:r>
      <w:r w:rsidR="009C0B1B">
        <w:rPr>
          <w:rFonts w:ascii="Century Schoolbook" w:hAnsi="Century Schoolbook"/>
          <w:sz w:val="24"/>
          <w:szCs w:val="24"/>
          <w:u w:val="none"/>
        </w:rPr>
        <w:t>nstructions for</w:t>
      </w:r>
      <w:r w:rsidRPr="009C0B1B">
        <w:rPr>
          <w:rFonts w:ascii="Century Schoolbook" w:hAnsi="Century Schoolbook"/>
          <w:spacing w:val="-1"/>
          <w:sz w:val="24"/>
          <w:szCs w:val="24"/>
          <w:u w:val="none"/>
        </w:rPr>
        <w:t xml:space="preserve"> </w:t>
      </w:r>
      <w:r w:rsidR="009C0B1B">
        <w:rPr>
          <w:rFonts w:ascii="Century Schoolbook" w:hAnsi="Century Schoolbook"/>
          <w:sz w:val="24"/>
          <w:szCs w:val="24"/>
          <w:u w:val="none"/>
        </w:rPr>
        <w:t xml:space="preserve">Protected Property Claim Form </w:t>
      </w:r>
      <w:r w:rsidR="009C0B1B" w:rsidRPr="009C0B1B">
        <w:rPr>
          <w:rFonts w:ascii="Century Schoolbook" w:hAnsi="Century Schoolbook"/>
          <w:color w:val="7F7F7F" w:themeColor="text1" w:themeTint="80"/>
          <w:sz w:val="24"/>
          <w:szCs w:val="24"/>
          <w:u w:val="none"/>
        </w:rPr>
        <w:t>/</w:t>
      </w:r>
    </w:p>
    <w:p w14:paraId="3386B48E" w14:textId="1440DC30" w:rsidR="00445C65" w:rsidRPr="009C0B1B" w:rsidRDefault="009C0B1B" w:rsidP="009C0B1B">
      <w:pPr>
        <w:pStyle w:val="Heading1"/>
        <w:ind w:left="0" w:right="0"/>
        <w:contextualSpacing/>
        <w:rPr>
          <w:rFonts w:ascii="Century Schoolbook" w:hAnsi="Century Schoolbook"/>
          <w:sz w:val="24"/>
          <w:szCs w:val="24"/>
          <w:u w:val="none"/>
        </w:rPr>
      </w:pPr>
      <w:r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Instrucciones</w:t>
      </w:r>
      <w:r w:rsidR="00445C65"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 xml:space="preserve"> </w:t>
      </w:r>
      <w:r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para</w:t>
      </w:r>
      <w:r w:rsidR="00445C65"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 xml:space="preserve"> </w:t>
      </w:r>
      <w:r w:rsidRPr="009C0B1B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Llenar el Formulario de Reclamo de Propiedad Protegida</w:t>
      </w:r>
    </w:p>
    <w:p w14:paraId="7E971E65" w14:textId="77777777" w:rsidR="00D42F95" w:rsidRPr="00064071" w:rsidRDefault="00D42F95" w:rsidP="003E7940">
      <w:pPr>
        <w:pStyle w:val="BodyText"/>
        <w:rPr>
          <w:rFonts w:ascii="Century Schoolbook" w:hAnsi="Century Schoolbook"/>
          <w:b/>
          <w:lang w:val="es-US"/>
        </w:rPr>
      </w:pPr>
    </w:p>
    <w:p w14:paraId="41FE0738" w14:textId="4171B630" w:rsidR="005A628E" w:rsidRPr="005A628E" w:rsidRDefault="00D42F95" w:rsidP="00374D86">
      <w:pPr>
        <w:pStyle w:val="Heading2"/>
        <w:spacing w:before="90"/>
        <w:ind w:left="0"/>
        <w:rPr>
          <w:rFonts w:ascii="Century Schoolbook" w:hAnsi="Century Schoolbook"/>
          <w:i/>
          <w:color w:val="7F7F7F" w:themeColor="text1" w:themeTint="80"/>
          <w:lang w:val="es-US"/>
        </w:rPr>
      </w:pPr>
      <w:proofErr w:type="spellStart"/>
      <w:r w:rsidRPr="009F3730">
        <w:rPr>
          <w:rFonts w:ascii="Century Schoolbook" w:hAnsi="Century Schoolbook"/>
          <w:lang w:val="es-US"/>
        </w:rPr>
        <w:t>What</w:t>
      </w:r>
      <w:proofErr w:type="spellEnd"/>
      <w:r w:rsidRPr="009F3730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is</w:t>
      </w:r>
      <w:proofErr w:type="spellEnd"/>
      <w:r w:rsidRPr="009F3730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the</w:t>
      </w:r>
      <w:proofErr w:type="spellEnd"/>
      <w:r w:rsidRPr="009F3730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Protected</w:t>
      </w:r>
      <w:proofErr w:type="spellEnd"/>
      <w:r w:rsidRPr="009F3730">
        <w:rPr>
          <w:rFonts w:ascii="Century Schoolbook" w:hAnsi="Century Schoolbook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Property</w:t>
      </w:r>
      <w:proofErr w:type="spellEnd"/>
      <w:r w:rsidRPr="009F3730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Claim</w:t>
      </w:r>
      <w:proofErr w:type="spellEnd"/>
      <w:r w:rsidRPr="009F3730">
        <w:rPr>
          <w:rFonts w:ascii="Century Schoolbook" w:hAnsi="Century Schoolbook"/>
          <w:lang w:val="es-US"/>
        </w:rPr>
        <w:t xml:space="preserve"> </w:t>
      </w:r>
      <w:proofErr w:type="spellStart"/>
      <w:r w:rsidRPr="009F3730">
        <w:rPr>
          <w:rFonts w:ascii="Century Schoolbook" w:hAnsi="Century Schoolbook"/>
          <w:lang w:val="es-US"/>
        </w:rPr>
        <w:t>Form</w:t>
      </w:r>
      <w:proofErr w:type="spellEnd"/>
      <w:r w:rsidRPr="009F3730">
        <w:rPr>
          <w:rFonts w:ascii="Century Schoolbook" w:hAnsi="Century Schoolbook"/>
          <w:lang w:val="es-US"/>
        </w:rPr>
        <w:t>?</w:t>
      </w:r>
      <w:r w:rsidR="00225C41" w:rsidRPr="006E0EAC">
        <w:rPr>
          <w:rFonts w:ascii="Century Schoolbook" w:hAnsi="Century Schoolbook"/>
          <w:lang w:val="es-US"/>
        </w:rPr>
        <w:t xml:space="preserve"> </w:t>
      </w:r>
      <w:r w:rsidR="00225C41" w:rsidRPr="001568FA">
        <w:rPr>
          <w:rFonts w:ascii="Century Schoolbook" w:hAnsi="Century Schoolbook"/>
          <w:i/>
          <w:color w:val="7F7F7F" w:themeColor="text1" w:themeTint="80"/>
          <w:lang w:val="es-US"/>
        </w:rPr>
        <w:t>/ ¿</w:t>
      </w:r>
      <w:r w:rsidR="00045596" w:rsidRPr="001568FA">
        <w:rPr>
          <w:rFonts w:ascii="Century Schoolbook" w:hAnsi="Century Schoolbook"/>
          <w:i/>
          <w:color w:val="7F7F7F" w:themeColor="text1" w:themeTint="80"/>
          <w:lang w:val="es-US"/>
        </w:rPr>
        <w:t>Qu</w:t>
      </w:r>
      <w:r w:rsidR="006E0EAC" w:rsidRPr="001568FA">
        <w:rPr>
          <w:rFonts w:ascii="Century Schoolbook" w:hAnsi="Century Schoolbook"/>
          <w:i/>
          <w:color w:val="7F7F7F" w:themeColor="text1" w:themeTint="80"/>
          <w:lang w:val="es-US"/>
        </w:rPr>
        <w:t>é es el Formulario de Reclamo de Propiedad Protegida?</w:t>
      </w:r>
    </w:p>
    <w:p w14:paraId="76858A49" w14:textId="19EA0722" w:rsidR="00D42F95" w:rsidRPr="00B414CE" w:rsidRDefault="00D42F95" w:rsidP="002A1A16">
      <w:pPr>
        <w:pStyle w:val="BodyText"/>
        <w:rPr>
          <w:rFonts w:ascii="Century Schoolbook" w:hAnsi="Century Schoolbook"/>
          <w:i/>
          <w:iCs/>
          <w:lang w:val="es-US"/>
        </w:rPr>
      </w:pPr>
      <w:r w:rsidRPr="00231994">
        <w:rPr>
          <w:rFonts w:ascii="Century Schoolbook" w:hAnsi="Century Schoolbook"/>
        </w:rPr>
        <w:t>Federal and state laws, called “exemptions,” protect your money and property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from</w:t>
      </w:r>
      <w:r w:rsidRPr="00231994">
        <w:rPr>
          <w:rFonts w:ascii="Century Schoolbook" w:hAnsi="Century Schoolbook"/>
          <w:spacing w:val="-7"/>
        </w:rPr>
        <w:t xml:space="preserve"> </w:t>
      </w:r>
      <w:r w:rsidRPr="00231994">
        <w:rPr>
          <w:rFonts w:ascii="Century Schoolbook" w:hAnsi="Century Schoolbook"/>
        </w:rPr>
        <w:t>being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used to pay a debt judgment against you.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Fill out the Protected Property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Claim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Form</w:t>
      </w:r>
      <w:r w:rsidRPr="00231994">
        <w:rPr>
          <w:rFonts w:ascii="Century Schoolbook" w:hAnsi="Century Schoolbook"/>
          <w:spacing w:val="-7"/>
        </w:rPr>
        <w:t xml:space="preserve"> </w:t>
      </w:r>
      <w:r w:rsidRPr="00231994">
        <w:rPr>
          <w:rFonts w:ascii="Century Schoolbook" w:hAnsi="Century Schoolbook"/>
        </w:rPr>
        <w:t>and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“file” it (turn it in) with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the cour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to try to ge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back your protected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mone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propert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that ha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been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frozen 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taken.</w:t>
      </w:r>
      <w:r w:rsidR="005735FB">
        <w:rPr>
          <w:rFonts w:ascii="Century Schoolbook" w:hAnsi="Century Schoolbook"/>
        </w:rPr>
        <w:t xml:space="preserve"> </w:t>
      </w:r>
      <w:r w:rsidR="005735FB" w:rsidRPr="00AB62EC">
        <w:rPr>
          <w:rFonts w:ascii="Century Schoolbook" w:hAnsi="Century Schoolbook"/>
          <w:i/>
          <w:color w:val="7F7F7F" w:themeColor="text1" w:themeTint="80"/>
        </w:rPr>
        <w:t>/</w:t>
      </w:r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895125" w:rsidRPr="00AB62EC">
        <w:rPr>
          <w:rFonts w:ascii="Century Schoolbook" w:hAnsi="Century Schoolbook"/>
          <w:i/>
          <w:color w:val="7F7F7F" w:themeColor="text1" w:themeTint="80"/>
        </w:rPr>
        <w:t xml:space="preserve">Hay </w:t>
      </w:r>
      <w:proofErr w:type="spellStart"/>
      <w:r w:rsidR="00895125" w:rsidRPr="00AB62EC">
        <w:rPr>
          <w:rFonts w:ascii="Century Schoolbook" w:hAnsi="Century Schoolbook"/>
          <w:i/>
          <w:color w:val="7F7F7F" w:themeColor="text1" w:themeTint="80"/>
        </w:rPr>
        <w:t>l</w:t>
      </w:r>
      <w:r w:rsidR="004C5C71" w:rsidRPr="00AB62EC">
        <w:rPr>
          <w:rFonts w:ascii="Century Schoolbook" w:hAnsi="Century Schoolbook"/>
          <w:i/>
          <w:color w:val="7F7F7F" w:themeColor="text1" w:themeTint="80"/>
        </w:rPr>
        <w:t>eyes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federales y </w:t>
      </w:r>
      <w:proofErr w:type="spellStart"/>
      <w:r w:rsidR="004C5C71" w:rsidRPr="00AB62EC">
        <w:rPr>
          <w:rFonts w:ascii="Century Schoolbook" w:hAnsi="Century Schoolbook"/>
          <w:i/>
          <w:color w:val="7F7F7F" w:themeColor="text1" w:themeTint="80"/>
        </w:rPr>
        <w:t>estatales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4C5C71" w:rsidRPr="00AB62EC">
        <w:rPr>
          <w:rFonts w:ascii="Century Schoolbook" w:hAnsi="Century Schoolbook"/>
          <w:i/>
          <w:color w:val="7F7F7F" w:themeColor="text1" w:themeTint="80"/>
        </w:rPr>
        <w:t>conocidas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4C5C71" w:rsidRPr="00AB62EC">
        <w:rPr>
          <w:rFonts w:ascii="Century Schoolbook" w:hAnsi="Century Schoolbook"/>
          <w:i/>
          <w:color w:val="7F7F7F" w:themeColor="text1" w:themeTint="80"/>
        </w:rPr>
        <w:t>como</w:t>
      </w:r>
      <w:proofErr w:type="spellEnd"/>
      <w:r w:rsidR="004C5C71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5F1CC9" w:rsidRPr="00AB62EC">
        <w:rPr>
          <w:rFonts w:ascii="Century Schoolbook" w:hAnsi="Century Schoolbook"/>
          <w:i/>
          <w:color w:val="7F7F7F" w:themeColor="text1" w:themeTint="80"/>
        </w:rPr>
        <w:t>“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>”</w:t>
      </w:r>
      <w:r w:rsidR="00895125" w:rsidRPr="00AB62EC">
        <w:rPr>
          <w:rFonts w:ascii="Century Schoolbook" w:hAnsi="Century Schoolbook"/>
          <w:i/>
          <w:color w:val="7F7F7F" w:themeColor="text1" w:themeTint="80"/>
        </w:rPr>
        <w:t xml:space="preserve">, que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prote</w:t>
      </w:r>
      <w:r w:rsidR="00FD2B9B" w:rsidRPr="00AB62EC">
        <w:rPr>
          <w:rFonts w:ascii="Century Schoolbook" w:hAnsi="Century Schoolbook"/>
          <w:i/>
          <w:color w:val="7F7F7F" w:themeColor="text1" w:themeTint="80"/>
        </w:rPr>
        <w:t>g</w:t>
      </w:r>
      <w:r w:rsidR="005F1CC9" w:rsidRPr="00AB62EC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EA172E" w:rsidRPr="00AB62EC">
        <w:rPr>
          <w:rFonts w:ascii="Century Schoolbook" w:hAnsi="Century Schoolbook"/>
          <w:i/>
          <w:color w:val="7F7F7F" w:themeColor="text1" w:themeTint="80"/>
        </w:rPr>
        <w:t xml:space="preserve">dinero y </w:t>
      </w:r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propiedad de ser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utilizad</w:t>
      </w:r>
      <w:r w:rsidR="00CC1168" w:rsidRPr="00AB62EC">
        <w:rPr>
          <w:rFonts w:ascii="Century Schoolbook" w:hAnsi="Century Schoolbook"/>
          <w:i/>
          <w:color w:val="7F7F7F" w:themeColor="text1" w:themeTint="80"/>
        </w:rPr>
        <w:t>o</w:t>
      </w:r>
      <w:r w:rsidR="005F1CC9" w:rsidRPr="00AB62EC">
        <w:rPr>
          <w:rFonts w:ascii="Century Schoolbook" w:hAnsi="Century Schoolbook"/>
          <w:i/>
          <w:color w:val="7F7F7F" w:themeColor="text1" w:themeTint="80"/>
        </w:rPr>
        <w:t>s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para el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pago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de una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deuda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decretada</w:t>
      </w:r>
      <w:proofErr w:type="spellEnd"/>
      <w:r w:rsidR="005F1CC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="00CC1168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F1CC9" w:rsidRPr="00AB62EC">
        <w:rPr>
          <w:rFonts w:ascii="Century Schoolbook" w:hAnsi="Century Schoolbook"/>
          <w:i/>
          <w:color w:val="7F7F7F" w:themeColor="text1" w:themeTint="80"/>
        </w:rPr>
        <w:t>juicio</w:t>
      </w:r>
      <w:proofErr w:type="spellEnd"/>
      <w:r w:rsidR="00FD2B9B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FD2B9B" w:rsidRPr="00AB62EC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="00FD2B9B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FD2B9B" w:rsidRPr="00AB62EC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FD2B9B" w:rsidRPr="00AB62EC">
        <w:rPr>
          <w:rFonts w:ascii="Century Schoolbook" w:hAnsi="Century Schoolbook"/>
          <w:i/>
          <w:color w:val="7F7F7F" w:themeColor="text1" w:themeTint="80"/>
        </w:rPr>
        <w:t xml:space="preserve"> contra</w:t>
      </w:r>
      <w:r w:rsidR="00862AE0" w:rsidRPr="00AB62EC">
        <w:rPr>
          <w:rFonts w:ascii="Century Schoolbook" w:hAnsi="Century Schoolbook"/>
          <w:i/>
          <w:color w:val="7F7F7F" w:themeColor="text1" w:themeTint="80"/>
        </w:rPr>
        <w:t>.</w:t>
      </w:r>
      <w:r w:rsidR="005E6299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5E6299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Llene el Formulario </w:t>
      </w:r>
      <w:r w:rsidR="00B57F78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de Reclamo de Propiedad Protegida y </w:t>
      </w:r>
      <w:r w:rsidR="00440C5D" w:rsidRPr="004A1B54">
        <w:rPr>
          <w:rFonts w:ascii="Century Schoolbook" w:hAnsi="Century Schoolbook"/>
          <w:i/>
          <w:color w:val="7F7F7F" w:themeColor="text1" w:themeTint="80"/>
          <w:lang w:val="es-US"/>
        </w:rPr>
        <w:t>“</w:t>
      </w:r>
      <w:r w:rsidR="000F38AC" w:rsidRPr="004A1B54">
        <w:rPr>
          <w:rFonts w:ascii="Century Schoolbook" w:hAnsi="Century Schoolbook"/>
          <w:i/>
          <w:color w:val="7F7F7F" w:themeColor="text1" w:themeTint="80"/>
          <w:lang w:val="es-US"/>
        </w:rPr>
        <w:t>p</w:t>
      </w:r>
      <w:r w:rsidR="00B414CE" w:rsidRPr="004A1B54">
        <w:rPr>
          <w:rFonts w:ascii="Century Schoolbook" w:hAnsi="Century Schoolbook"/>
          <w:i/>
          <w:color w:val="7F7F7F" w:themeColor="text1" w:themeTint="80"/>
          <w:lang w:val="es-US"/>
        </w:rPr>
        <w:t>res</w:t>
      </w:r>
      <w:r w:rsidR="00D1134B" w:rsidRPr="004A1B54">
        <w:rPr>
          <w:rFonts w:ascii="Century Schoolbook" w:hAnsi="Century Schoolbook"/>
          <w:i/>
          <w:color w:val="7F7F7F" w:themeColor="text1" w:themeTint="80"/>
          <w:lang w:val="es-US"/>
        </w:rPr>
        <w:t>éntelo” (entr</w:t>
      </w:r>
      <w:r w:rsidR="000F38AC" w:rsidRPr="004A1B54">
        <w:rPr>
          <w:rFonts w:ascii="Century Schoolbook" w:hAnsi="Century Schoolbook"/>
          <w:i/>
          <w:color w:val="7F7F7F" w:themeColor="text1" w:themeTint="80"/>
          <w:lang w:val="es-US"/>
        </w:rPr>
        <w:t>é</w:t>
      </w:r>
      <w:r w:rsidR="00D1134B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guelo) ante </w:t>
      </w:r>
      <w:r w:rsidR="007A0A7A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el </w:t>
      </w:r>
      <w:r w:rsidR="00D1134B" w:rsidRPr="004A1B54">
        <w:rPr>
          <w:rFonts w:ascii="Century Schoolbook" w:hAnsi="Century Schoolbook"/>
          <w:i/>
          <w:color w:val="7F7F7F" w:themeColor="text1" w:themeTint="80"/>
          <w:lang w:val="es-US"/>
        </w:rPr>
        <w:t>tribunal</w:t>
      </w:r>
      <w:r w:rsidR="007A0A7A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para tratar </w:t>
      </w:r>
      <w:r w:rsidR="00086F78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de recuperar </w:t>
      </w:r>
      <w:r w:rsidR="00CD12F5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su </w:t>
      </w:r>
      <w:r w:rsidR="00BB775C" w:rsidRPr="004A1B54">
        <w:rPr>
          <w:rFonts w:ascii="Century Schoolbook" w:hAnsi="Century Schoolbook"/>
          <w:i/>
          <w:color w:val="7F7F7F" w:themeColor="text1" w:themeTint="80"/>
          <w:lang w:val="es-US"/>
        </w:rPr>
        <w:t>dinero o propiedad</w:t>
      </w:r>
      <w:r w:rsidR="00CD12F5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protegid</w:t>
      </w:r>
      <w:r w:rsidR="00970988" w:rsidRPr="004A1B54">
        <w:rPr>
          <w:rFonts w:ascii="Century Schoolbook" w:hAnsi="Century Schoolbook"/>
          <w:i/>
          <w:color w:val="7F7F7F" w:themeColor="text1" w:themeTint="80"/>
          <w:lang w:val="es-US"/>
        </w:rPr>
        <w:t>os</w:t>
      </w:r>
      <w:r w:rsidR="00CD12F5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F5E28" w:rsidRPr="004A1B54">
        <w:rPr>
          <w:rFonts w:ascii="Century Schoolbook" w:hAnsi="Century Schoolbook"/>
          <w:i/>
          <w:color w:val="7F7F7F" w:themeColor="text1" w:themeTint="80"/>
          <w:lang w:val="es-US"/>
        </w:rPr>
        <w:t>que le ha</w:t>
      </w:r>
      <w:r w:rsidR="00970988" w:rsidRPr="004A1B54">
        <w:rPr>
          <w:rFonts w:ascii="Century Schoolbook" w:hAnsi="Century Schoolbook"/>
          <w:i/>
          <w:color w:val="7F7F7F" w:themeColor="text1" w:themeTint="80"/>
          <w:lang w:val="es-US"/>
        </w:rPr>
        <w:t>yan</w:t>
      </w:r>
      <w:r w:rsidR="007F5E28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F737E1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quitado o </w:t>
      </w:r>
      <w:r w:rsidR="0082222C" w:rsidRPr="004A1B54">
        <w:rPr>
          <w:rFonts w:ascii="Century Schoolbook" w:hAnsi="Century Schoolbook"/>
          <w:i/>
          <w:color w:val="7F7F7F" w:themeColor="text1" w:themeTint="80"/>
          <w:lang w:val="es-US"/>
        </w:rPr>
        <w:t>embargad</w:t>
      </w:r>
      <w:r w:rsidR="00C718AE" w:rsidRPr="004A1B54">
        <w:rPr>
          <w:rFonts w:ascii="Century Schoolbook" w:hAnsi="Century Schoolbook"/>
          <w:i/>
          <w:color w:val="7F7F7F" w:themeColor="text1" w:themeTint="80"/>
          <w:lang w:val="es-US"/>
        </w:rPr>
        <w:t>o</w:t>
      </w:r>
      <w:r w:rsidR="00F737E1" w:rsidRPr="004A1B54">
        <w:rPr>
          <w:rFonts w:ascii="Century Schoolbook" w:hAnsi="Century Schoolbook"/>
          <w:i/>
          <w:color w:val="7F7F7F" w:themeColor="text1" w:themeTint="80"/>
          <w:lang w:val="es-US"/>
        </w:rPr>
        <w:t>.</w:t>
      </w:r>
      <w:r w:rsidR="007F5E28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</w:p>
    <w:p w14:paraId="7C17163D" w14:textId="77777777" w:rsidR="00D42F95" w:rsidRPr="00B414CE" w:rsidRDefault="00D42F95" w:rsidP="003E7940">
      <w:pPr>
        <w:pStyle w:val="BodyText"/>
        <w:rPr>
          <w:rFonts w:ascii="Century Schoolbook" w:hAnsi="Century Schoolbook"/>
          <w:lang w:val="es-US"/>
        </w:rPr>
      </w:pPr>
    </w:p>
    <w:p w14:paraId="01BFCDE5" w14:textId="46601EA9" w:rsidR="00D42F95" w:rsidRPr="00445C65" w:rsidRDefault="00D42F95" w:rsidP="003E7940">
      <w:pPr>
        <w:pStyle w:val="Heading2"/>
        <w:spacing w:before="90"/>
        <w:ind w:left="0"/>
        <w:rPr>
          <w:i/>
          <w:iCs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How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do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I</w:t>
      </w:r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use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pert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laim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m</w:t>
      </w:r>
      <w:proofErr w:type="spellEnd"/>
      <w:r w:rsidRPr="00AB62EC">
        <w:rPr>
          <w:rFonts w:ascii="Century Schoolbook" w:hAnsi="Century Schoolbook"/>
          <w:lang w:val="es-US"/>
        </w:rPr>
        <w:t>?</w:t>
      </w:r>
      <w:r w:rsidRPr="00445C65">
        <w:rPr>
          <w:rFonts w:ascii="Century Schoolbook" w:hAnsi="Century Schoolbook"/>
          <w:lang w:val="es-US"/>
        </w:rPr>
        <w:t xml:space="preserve"> </w:t>
      </w:r>
      <w:r w:rsidRPr="004A1B54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="00D2651B" w:rsidRPr="004A1B54">
        <w:rPr>
          <w:rFonts w:ascii="Century Schoolbook" w:hAnsi="Century Schoolbook"/>
          <w:color w:val="7F7F7F" w:themeColor="text1" w:themeTint="80"/>
          <w:lang w:val="es-US"/>
        </w:rPr>
        <w:t>¿</w:t>
      </w:r>
      <w:r w:rsidR="43C81F94" w:rsidRPr="004A1B54">
        <w:rPr>
          <w:rFonts w:ascii="Century Schoolbook" w:hAnsi="Century Schoolbook"/>
          <w:i/>
          <w:color w:val="7F7F7F" w:themeColor="text1" w:themeTint="80"/>
          <w:lang w:val="es-US"/>
        </w:rPr>
        <w:t>Cómo u</w:t>
      </w:r>
      <w:r w:rsidR="004A42F4" w:rsidRPr="004A1B54">
        <w:rPr>
          <w:rFonts w:ascii="Century Schoolbook" w:hAnsi="Century Schoolbook"/>
          <w:i/>
          <w:color w:val="7F7F7F" w:themeColor="text1" w:themeTint="80"/>
          <w:lang w:val="es-US"/>
        </w:rPr>
        <w:t>tilizar</w:t>
      </w:r>
      <w:r w:rsidR="43C81F94" w:rsidRPr="004A1B54">
        <w:rPr>
          <w:rFonts w:ascii="Century Schoolbook" w:hAnsi="Century Schoolbook"/>
          <w:i/>
          <w:color w:val="7F7F7F" w:themeColor="text1" w:themeTint="80"/>
          <w:lang w:val="es-US"/>
        </w:rPr>
        <w:t xml:space="preserve"> el Formulario de Reclamo de Propiedad </w:t>
      </w:r>
      <w:r w:rsidR="003B32B9" w:rsidRPr="004A1B54">
        <w:rPr>
          <w:rFonts w:ascii="Century Schoolbook" w:hAnsi="Century Schoolbook"/>
          <w:i/>
          <w:color w:val="7F7F7F" w:themeColor="text1" w:themeTint="80"/>
          <w:lang w:val="es-US"/>
        </w:rPr>
        <w:t>Protegida</w:t>
      </w:r>
      <w:r w:rsidR="00B90D90" w:rsidRPr="004A1B54">
        <w:rPr>
          <w:rFonts w:ascii="Century Schoolbook" w:hAnsi="Century Schoolbook"/>
          <w:i/>
          <w:color w:val="7F7F7F" w:themeColor="text1" w:themeTint="80"/>
          <w:lang w:val="es-US"/>
        </w:rPr>
        <w:t>?</w:t>
      </w:r>
    </w:p>
    <w:p w14:paraId="20BF05CF" w14:textId="06E13880" w:rsidR="00D42F95" w:rsidRPr="00231994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Read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thes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 xml:space="preserve">instructions. </w:t>
      </w:r>
      <w:r w:rsidRPr="00924A9A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924A9A">
        <w:rPr>
          <w:rFonts w:ascii="Century Schoolbook" w:hAnsi="Century Schoolbook"/>
          <w:i/>
          <w:color w:val="7F7F7F" w:themeColor="text1" w:themeTint="80"/>
          <w:lang w:val="es-US"/>
        </w:rPr>
        <w:t>Lea estas instrucciones.</w:t>
      </w:r>
    </w:p>
    <w:p w14:paraId="5B4E8E65" w14:textId="3A7887DD" w:rsidR="00D42F95" w:rsidRPr="00527437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ind w:left="959" w:right="251"/>
        <w:contextualSpacing w:val="0"/>
        <w:rPr>
          <w:rFonts w:ascii="Century Schoolbook" w:hAnsi="Century Schoolbook"/>
          <w:lang w:val="es-US"/>
        </w:rPr>
      </w:pPr>
      <w:r w:rsidRPr="00231994">
        <w:rPr>
          <w:rFonts w:ascii="Century Schoolbook" w:hAnsi="Century Schoolbook"/>
        </w:rPr>
        <w:t xml:space="preserve">Fill out the </w:t>
      </w:r>
      <w:r w:rsidRPr="00F77E37">
        <w:rPr>
          <w:rFonts w:ascii="Century Schoolbook" w:hAnsi="Century Schoolbook"/>
        </w:rPr>
        <w:t>Protected Property Claim Form, including the Certificate of Service.</w:t>
      </w:r>
      <w:r w:rsidRPr="00F77E37">
        <w:rPr>
          <w:rFonts w:ascii="Century Schoolbook" w:hAnsi="Century Schoolbook"/>
          <w:spacing w:val="1"/>
        </w:rPr>
        <w:t xml:space="preserve"> </w:t>
      </w:r>
      <w:r w:rsidRPr="00F77E37">
        <w:rPr>
          <w:rFonts w:ascii="Century Schoolbook" w:hAnsi="Century Schoolbook"/>
        </w:rPr>
        <w:t>More</w:t>
      </w:r>
      <w:r w:rsidRPr="00F77E37">
        <w:rPr>
          <w:rFonts w:ascii="Century Schoolbook" w:hAnsi="Century Schoolbook"/>
          <w:spacing w:val="1"/>
        </w:rPr>
        <w:t xml:space="preserve"> </w:t>
      </w:r>
      <w:r w:rsidRPr="00F77E37">
        <w:rPr>
          <w:rFonts w:ascii="Century Schoolbook" w:hAnsi="Century Schoolbook"/>
        </w:rPr>
        <w:t>detailed instructions for filling out th</w:t>
      </w:r>
      <w:r w:rsidR="0018470D" w:rsidRPr="00F77E37">
        <w:rPr>
          <w:rFonts w:ascii="Century Schoolbook" w:hAnsi="Century Schoolbook"/>
        </w:rPr>
        <w:t xml:space="preserve">e </w:t>
      </w:r>
      <w:r w:rsidR="00F77E37" w:rsidRPr="00F77E37">
        <w:rPr>
          <w:rFonts w:ascii="Century Schoolbook" w:hAnsi="Century Schoolbook"/>
        </w:rPr>
        <w:t>Protected Property</w:t>
      </w:r>
      <w:r w:rsidR="0018470D" w:rsidRPr="00F77E37">
        <w:rPr>
          <w:rFonts w:ascii="Century Schoolbook" w:hAnsi="Century Schoolbook"/>
        </w:rPr>
        <w:t xml:space="preserve"> Claim Form</w:t>
      </w:r>
      <w:r w:rsidRPr="00F77E37">
        <w:rPr>
          <w:rFonts w:ascii="Century Schoolbook" w:hAnsi="Century Schoolbook"/>
        </w:rPr>
        <w:t xml:space="preserve"> are included in the</w:t>
      </w:r>
      <w:r w:rsidR="00F77E37">
        <w:rPr>
          <w:rFonts w:ascii="Century Schoolbook" w:hAnsi="Century Schoolbook"/>
        </w:rPr>
        <w:t xml:space="preserve"> </w:t>
      </w:r>
      <w:r w:rsidRPr="00F77E37">
        <w:rPr>
          <w:rFonts w:ascii="Century Schoolbook" w:hAnsi="Century Schoolbook"/>
        </w:rPr>
        <w:t>form.</w:t>
      </w:r>
      <w:r w:rsidRPr="0082222C">
        <w:rPr>
          <w:rFonts w:ascii="Century Schoolbook" w:hAnsi="Century Schoolbook"/>
        </w:rPr>
        <w:t xml:space="preserve"> </w:t>
      </w:r>
      <w:r w:rsidR="00CE532F" w:rsidRPr="00AB62EC">
        <w:rPr>
          <w:rFonts w:ascii="Century Schoolbook" w:hAnsi="Century Schoolbook"/>
          <w:i/>
          <w:color w:val="7F7F7F" w:themeColor="text1" w:themeTint="80"/>
        </w:rPr>
        <w:t>/</w:t>
      </w:r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Llene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el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Formulari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Reclam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de Propiedad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Protegida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,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incluyend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el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Certificad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3F79A4" w:rsidRPr="00AB62EC">
        <w:rPr>
          <w:rFonts w:ascii="Century Schoolbook" w:hAnsi="Century Schoolbook"/>
          <w:i/>
          <w:color w:val="7F7F7F" w:themeColor="text1" w:themeTint="80"/>
        </w:rPr>
        <w:t>Emplazamiento</w:t>
      </w:r>
      <w:proofErr w:type="spellEnd"/>
      <w:r w:rsidR="003F79A4" w:rsidRPr="00AB62EC">
        <w:rPr>
          <w:rFonts w:ascii="Century Schoolbook" w:hAnsi="Century Schoolbook"/>
          <w:i/>
          <w:color w:val="7F7F7F" w:themeColor="text1" w:themeTint="80"/>
        </w:rPr>
        <w:t>.</w:t>
      </w:r>
      <w:r w:rsidR="005D19B7" w:rsidRPr="00AB62E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4D48D4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En el formulario están </w:t>
      </w:r>
      <w:r w:rsidR="00CE3DE2" w:rsidRPr="00CE3DE2">
        <w:rPr>
          <w:rFonts w:ascii="Century Schoolbook" w:hAnsi="Century Schoolbook"/>
          <w:i/>
          <w:iCs/>
          <w:color w:val="7F7F7F" w:themeColor="text1" w:themeTint="80"/>
          <w:lang w:val="es-US"/>
        </w:rPr>
        <w:t>incluidas</w:t>
      </w:r>
      <w:r w:rsidR="004D48D4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 i</w:t>
      </w:r>
      <w:r w:rsidR="001B0DAB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nstrucciones más detalladas para </w:t>
      </w:r>
      <w:r w:rsidR="00ED4CE1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presentar ante </w:t>
      </w:r>
      <w:r w:rsidR="00D7298A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el </w:t>
      </w:r>
      <w:r w:rsidR="00ED4CE1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tribunal </w:t>
      </w:r>
      <w:r w:rsidR="001B0DAB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el </w:t>
      </w:r>
      <w:r w:rsidR="008E2DB4" w:rsidRPr="00CE3DE2">
        <w:rPr>
          <w:rFonts w:ascii="Century Schoolbook" w:hAnsi="Century Schoolbook"/>
          <w:i/>
          <w:color w:val="7F7F7F" w:themeColor="text1" w:themeTint="80"/>
          <w:lang w:val="es-US"/>
        </w:rPr>
        <w:t>Formulario</w:t>
      </w:r>
      <w:r w:rsidR="00527437" w:rsidRPr="00CE3DE2">
        <w:rPr>
          <w:rFonts w:ascii="Century Schoolbook" w:hAnsi="Century Schoolbook"/>
          <w:i/>
          <w:color w:val="7F7F7F" w:themeColor="text1" w:themeTint="80"/>
          <w:lang w:val="es-US"/>
        </w:rPr>
        <w:t xml:space="preserve"> de Reclamo de </w:t>
      </w:r>
      <w:r w:rsidR="002062CA">
        <w:rPr>
          <w:rFonts w:ascii="Century Schoolbook" w:hAnsi="Century Schoolbook"/>
          <w:i/>
          <w:color w:val="7F7F7F" w:themeColor="text1" w:themeTint="80"/>
          <w:lang w:val="es-US"/>
        </w:rPr>
        <w:t>Propiedad Protegida</w:t>
      </w:r>
      <w:r w:rsidR="008042CA" w:rsidRPr="00CE3DE2">
        <w:rPr>
          <w:rFonts w:ascii="Century Schoolbook" w:hAnsi="Century Schoolbook"/>
          <w:i/>
          <w:color w:val="7F7F7F" w:themeColor="text1" w:themeTint="80"/>
          <w:lang w:val="es-US"/>
        </w:rPr>
        <w:t>.</w:t>
      </w:r>
    </w:p>
    <w:p w14:paraId="6FB99B5F" w14:textId="3F85771C" w:rsidR="00D42F95" w:rsidRPr="00356F95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contextualSpacing w:val="0"/>
        <w:rPr>
          <w:rFonts w:ascii="Century Schoolbook" w:hAnsi="Century Schoolbook"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Mak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py</w:t>
      </w:r>
      <w:proofErr w:type="spellEnd"/>
      <w:r w:rsidRPr="00AB62EC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r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mple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pert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laim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m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o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keep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rself</w:t>
      </w:r>
      <w:proofErr w:type="spellEnd"/>
      <w:r w:rsidRPr="00AB62EC">
        <w:rPr>
          <w:rFonts w:ascii="Century Schoolbook" w:hAnsi="Century Schoolbook"/>
          <w:lang w:val="es-US"/>
        </w:rPr>
        <w:t>.</w:t>
      </w:r>
      <w:r w:rsidR="00527437" w:rsidRPr="00356F95">
        <w:rPr>
          <w:rFonts w:ascii="Century Schoolbook" w:hAnsi="Century Schoolbook"/>
          <w:lang w:val="es-US"/>
        </w:rPr>
        <w:t xml:space="preserve"> </w:t>
      </w:r>
      <w:r w:rsidR="00527437" w:rsidRPr="00356F95">
        <w:rPr>
          <w:rFonts w:ascii="Century Schoolbook" w:hAnsi="Century Schoolbook"/>
          <w:i/>
          <w:color w:val="7F7F7F" w:themeColor="text1" w:themeTint="80"/>
          <w:lang w:val="es-US"/>
        </w:rPr>
        <w:t>/ Haga una copia del Formulario de Reclamo de Propiedad Protegida</w:t>
      </w:r>
      <w:r w:rsidR="00800748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718AE" w:rsidRPr="00356F95">
        <w:rPr>
          <w:rFonts w:ascii="Century Schoolbook" w:hAnsi="Century Schoolbook"/>
          <w:i/>
          <w:color w:val="7F7F7F" w:themeColor="text1" w:themeTint="80"/>
          <w:lang w:val="es-US"/>
        </w:rPr>
        <w:t>que ha llenado</w:t>
      </w:r>
      <w:r w:rsidR="00CF148B" w:rsidRPr="00356F95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C718AE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800748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para </w:t>
      </w:r>
      <w:r w:rsidR="00DD1EE1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que </w:t>
      </w:r>
      <w:r w:rsidR="00800748" w:rsidRPr="00356F95">
        <w:rPr>
          <w:rFonts w:ascii="Century Schoolbook" w:hAnsi="Century Schoolbook"/>
          <w:i/>
          <w:color w:val="7F7F7F" w:themeColor="text1" w:themeTint="80"/>
          <w:lang w:val="es-US"/>
        </w:rPr>
        <w:t>usted</w:t>
      </w:r>
      <w:r w:rsidR="00DD1EE1" w:rsidRPr="00356F95">
        <w:rPr>
          <w:rFonts w:ascii="Century Schoolbook" w:hAnsi="Century Schoolbook"/>
          <w:i/>
          <w:color w:val="7F7F7F" w:themeColor="text1" w:themeTint="80"/>
          <w:lang w:val="es-US"/>
        </w:rPr>
        <w:t xml:space="preserve"> la conserve.</w:t>
      </w:r>
    </w:p>
    <w:p w14:paraId="3E8A6DD1" w14:textId="07506F7E" w:rsidR="00D42F95" w:rsidRPr="00A54F3E" w:rsidRDefault="00D42F95" w:rsidP="00374D86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autoSpaceDE w:val="0"/>
        <w:autoSpaceDN w:val="0"/>
        <w:ind w:left="959" w:right="252"/>
        <w:contextualSpacing w:val="0"/>
        <w:rPr>
          <w:rFonts w:ascii="Century Schoolbook" w:hAnsi="Century Schoolbook"/>
          <w:lang w:val="es-US"/>
        </w:rPr>
      </w:pPr>
      <w:r w:rsidRPr="00A54F3E">
        <w:rPr>
          <w:rFonts w:ascii="Century Schoolbook" w:hAnsi="Century Schoolbook"/>
        </w:rPr>
        <w:t xml:space="preserve">“File” (turn in) your completed Protected Property Claim Form with the court listed at the top of the Notice of Protected Property Rights. You may </w:t>
      </w:r>
      <w:r w:rsidRPr="00FB64FB">
        <w:rPr>
          <w:rFonts w:ascii="Century Schoolbook" w:hAnsi="Century Schoolbook"/>
        </w:rPr>
        <w:t>turn i</w:t>
      </w:r>
      <w:r w:rsidR="00FB64FB" w:rsidRPr="00FB64FB">
        <w:rPr>
          <w:rFonts w:ascii="Century Schoolbook" w:hAnsi="Century Schoolbook"/>
        </w:rPr>
        <w:t xml:space="preserve">n </w:t>
      </w:r>
      <w:r w:rsidRPr="00FB64FB">
        <w:rPr>
          <w:rFonts w:ascii="Century Schoolbook" w:hAnsi="Century Schoolbook"/>
        </w:rPr>
        <w:t>the</w:t>
      </w:r>
      <w:r w:rsidRPr="00FB64FB">
        <w:rPr>
          <w:rFonts w:ascii="Century Schoolbook" w:hAnsi="Century Schoolbook"/>
          <w:spacing w:val="-10"/>
        </w:rPr>
        <w:t xml:space="preserve"> </w:t>
      </w:r>
      <w:r w:rsidRPr="00FB64FB">
        <w:rPr>
          <w:rFonts w:ascii="Century Schoolbook" w:hAnsi="Century Schoolbook"/>
        </w:rPr>
        <w:t>Protected</w:t>
      </w:r>
      <w:r w:rsidRPr="00A54F3E">
        <w:rPr>
          <w:rFonts w:ascii="Century Schoolbook" w:hAnsi="Century Schoolbook"/>
        </w:rPr>
        <w:t xml:space="preserve"> Property</w:t>
      </w:r>
      <w:r w:rsidRPr="00A54F3E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Claim</w:t>
      </w:r>
      <w:r w:rsidRPr="00FB64FB">
        <w:rPr>
          <w:rFonts w:ascii="Century Schoolbook" w:hAnsi="Century Schoolbook"/>
          <w:spacing w:val="-8"/>
        </w:rPr>
        <w:t xml:space="preserve"> </w:t>
      </w:r>
      <w:r w:rsidRPr="00FB64FB">
        <w:rPr>
          <w:rFonts w:ascii="Century Schoolbook" w:hAnsi="Century Schoolbook"/>
        </w:rPr>
        <w:t>Form</w:t>
      </w:r>
      <w:r w:rsidRPr="00FB64FB">
        <w:rPr>
          <w:rFonts w:ascii="Century Schoolbook" w:hAnsi="Century Schoolbook"/>
          <w:spacing w:val="-8"/>
        </w:rPr>
        <w:t xml:space="preserve"> </w:t>
      </w:r>
      <w:r w:rsidRPr="00FB64FB">
        <w:rPr>
          <w:rFonts w:ascii="Century Schoolbook" w:hAnsi="Century Schoolbook"/>
        </w:rPr>
        <w:t>in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person,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by</w:t>
      </w:r>
      <w:r w:rsidRPr="00FB64FB">
        <w:rPr>
          <w:rFonts w:ascii="Century Schoolbook" w:hAnsi="Century Schoolbook"/>
          <w:spacing w:val="-4"/>
        </w:rPr>
        <w:t xml:space="preserve"> </w:t>
      </w:r>
      <w:r w:rsidRPr="00FB64FB">
        <w:rPr>
          <w:rFonts w:ascii="Century Schoolbook" w:hAnsi="Century Schoolbook"/>
        </w:rPr>
        <w:t>mail,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or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using</w:t>
      </w:r>
      <w:r w:rsidRPr="00FB64FB">
        <w:rPr>
          <w:rFonts w:ascii="Century Schoolbook" w:hAnsi="Century Schoolbook"/>
          <w:spacing w:val="-9"/>
        </w:rPr>
        <w:t xml:space="preserve"> </w:t>
      </w:r>
      <w:r w:rsidRPr="00FB64FB">
        <w:rPr>
          <w:rFonts w:ascii="Century Schoolbook" w:hAnsi="Century Schoolbook"/>
        </w:rPr>
        <w:t>the</w:t>
      </w:r>
      <w:r w:rsidRPr="00FB64FB">
        <w:rPr>
          <w:rFonts w:ascii="Century Schoolbook" w:hAnsi="Century Schoolbook"/>
          <w:spacing w:val="-7"/>
        </w:rPr>
        <w:t xml:space="preserve"> </w:t>
      </w:r>
      <w:proofErr w:type="spellStart"/>
      <w:r w:rsidRPr="00FB64FB">
        <w:rPr>
          <w:rFonts w:ascii="Century Schoolbook" w:hAnsi="Century Schoolbook"/>
        </w:rPr>
        <w:t>eFile</w:t>
      </w:r>
      <w:proofErr w:type="spellEnd"/>
      <w:r w:rsidRPr="00FB64FB">
        <w:rPr>
          <w:rFonts w:ascii="Century Schoolbook" w:hAnsi="Century Schoolbook"/>
          <w:spacing w:val="-10"/>
        </w:rPr>
        <w:t xml:space="preserve"> </w:t>
      </w:r>
      <w:r w:rsidRPr="00FB64FB">
        <w:rPr>
          <w:rFonts w:ascii="Century Schoolbook" w:hAnsi="Century Schoolbook"/>
        </w:rPr>
        <w:t>system.</w:t>
      </w:r>
      <w:r w:rsidRPr="00FB64FB">
        <w:rPr>
          <w:rFonts w:ascii="Century Schoolbook" w:hAnsi="Century Schoolbook"/>
          <w:spacing w:val="-6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If</w:t>
      </w:r>
      <w:proofErr w:type="spellEnd"/>
      <w:r w:rsidRPr="00FB64FB">
        <w:rPr>
          <w:rFonts w:ascii="Century Schoolbook" w:hAnsi="Century Schoolbook"/>
          <w:spacing w:val="-7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yo</w:t>
      </w:r>
      <w:r w:rsidR="00FB64FB" w:rsidRPr="00FB64FB">
        <w:rPr>
          <w:rFonts w:ascii="Century Schoolbook" w:hAnsi="Century Schoolbook"/>
          <w:lang w:val="es-US"/>
        </w:rPr>
        <w:t>u</w:t>
      </w:r>
      <w:proofErr w:type="spellEnd"/>
      <w:r w:rsidR="00FB64FB" w:rsidRPr="00FB64FB">
        <w:rPr>
          <w:rFonts w:ascii="Century Schoolbook" w:hAnsi="Century Schoolbook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use</w:t>
      </w:r>
      <w:r w:rsidRPr="00FB64FB">
        <w:rPr>
          <w:rFonts w:ascii="Century Schoolbook" w:hAnsi="Century Schoolbook"/>
          <w:spacing w:val="-10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eFile</w:t>
      </w:r>
      <w:proofErr w:type="spellEnd"/>
      <w:r w:rsidRPr="00FB64FB">
        <w:rPr>
          <w:rFonts w:ascii="Century Schoolbook" w:hAnsi="Century Schoolbook"/>
          <w:lang w:val="es-US"/>
        </w:rPr>
        <w:t>,</w:t>
      </w:r>
      <w:r w:rsidRPr="00FB64FB">
        <w:rPr>
          <w:rFonts w:ascii="Century Schoolbook" w:hAnsi="Century Schoolbook"/>
          <w:spacing w:val="-6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be</w:t>
      </w:r>
      <w:r w:rsidRPr="00FB64FB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sure</w:t>
      </w:r>
      <w:proofErr w:type="spellEnd"/>
      <w:r w:rsidRPr="00FB64FB">
        <w:rPr>
          <w:rFonts w:ascii="Century Schoolbook" w:hAnsi="Century Schoolbook"/>
          <w:spacing w:val="-10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to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mark</w:t>
      </w:r>
      <w:proofErr w:type="spellEnd"/>
      <w:r w:rsidRPr="00FB64FB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that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the</w:t>
      </w:r>
      <w:proofErr w:type="spellEnd"/>
      <w:r w:rsidRPr="00FB64FB">
        <w:rPr>
          <w:rFonts w:ascii="Century Schoolbook" w:hAnsi="Century Schoolbook"/>
          <w:spacing w:val="-6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Protected</w:t>
      </w:r>
      <w:proofErr w:type="spellEnd"/>
      <w:r w:rsidRPr="00FB64FB">
        <w:rPr>
          <w:rFonts w:ascii="Century Schoolbook" w:hAnsi="Century Schoolbook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Property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Claim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Form</w:t>
      </w:r>
      <w:proofErr w:type="spellEnd"/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has</w:t>
      </w:r>
      <w:r w:rsidRPr="00FB64FB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FB64FB">
        <w:rPr>
          <w:rFonts w:ascii="Century Schoolbook" w:hAnsi="Century Schoolbook"/>
          <w:lang w:val="es-US"/>
        </w:rPr>
        <w:t>sensitiv</w:t>
      </w:r>
      <w:r w:rsidR="00FB64FB" w:rsidRPr="00FB64FB">
        <w:rPr>
          <w:rFonts w:ascii="Century Schoolbook" w:hAnsi="Century Schoolbook"/>
          <w:lang w:val="es-US"/>
        </w:rPr>
        <w:t>e</w:t>
      </w:r>
      <w:proofErr w:type="spellEnd"/>
      <w:r w:rsidR="00FB64FB" w:rsidRPr="00FB64FB">
        <w:rPr>
          <w:rFonts w:ascii="Century Schoolbook" w:hAnsi="Century Schoolbook"/>
          <w:lang w:val="es-US"/>
        </w:rPr>
        <w:t xml:space="preserve"> </w:t>
      </w:r>
      <w:r w:rsidRPr="00FB64FB">
        <w:rPr>
          <w:rFonts w:ascii="Century Schoolbook" w:hAnsi="Century Schoolbook"/>
          <w:lang w:val="es-US"/>
        </w:rPr>
        <w:t>data.</w:t>
      </w:r>
      <w:r w:rsidR="00EA6F10" w:rsidRPr="00FB64FB">
        <w:rPr>
          <w:rFonts w:ascii="Century Schoolbook" w:hAnsi="Century Schoolbook"/>
          <w:lang w:val="es-US"/>
        </w:rPr>
        <w:t xml:space="preserve"> 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347D32" w:rsidRPr="00FB64F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E3A44" w:rsidRPr="00FB64FB">
        <w:rPr>
          <w:rFonts w:ascii="Century Schoolbook" w:hAnsi="Century Schoolbook"/>
          <w:i/>
          <w:color w:val="7F7F7F" w:themeColor="text1" w:themeTint="80"/>
          <w:lang w:val="es-US"/>
        </w:rPr>
        <w:t xml:space="preserve">Llene el Formulario de Reclamo de Propiedad Protegida y 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“</w:t>
      </w:r>
      <w:r w:rsidR="00EE3A44" w:rsidRPr="00FB64FB">
        <w:rPr>
          <w:rFonts w:ascii="Century Schoolbook" w:hAnsi="Century Schoolbook"/>
          <w:i/>
          <w:color w:val="7F7F7F" w:themeColor="text1" w:themeTint="80"/>
          <w:lang w:val="es-US"/>
        </w:rPr>
        <w:t>p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res</w:t>
      </w:r>
      <w:r w:rsidR="00EE3A44" w:rsidRPr="00FB64FB">
        <w:rPr>
          <w:rFonts w:ascii="Century Schoolbook" w:hAnsi="Century Schoolbook"/>
          <w:i/>
          <w:color w:val="7F7F7F" w:themeColor="text1" w:themeTint="80"/>
          <w:lang w:val="es-US"/>
        </w:rPr>
        <w:t>é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>nte</w:t>
      </w:r>
      <w:r w:rsidR="008604B1" w:rsidRPr="00FB64FB">
        <w:rPr>
          <w:rFonts w:ascii="Century Schoolbook" w:hAnsi="Century Schoolbook"/>
          <w:i/>
          <w:color w:val="7F7F7F" w:themeColor="text1" w:themeTint="80"/>
          <w:lang w:val="es-US"/>
        </w:rPr>
        <w:t>lo</w:t>
      </w:r>
      <w:r w:rsidR="00896D23" w:rsidRPr="00FB64FB">
        <w:rPr>
          <w:rFonts w:ascii="Century Schoolbook" w:hAnsi="Century Schoolbook"/>
          <w:i/>
          <w:color w:val="7F7F7F" w:themeColor="text1" w:themeTint="80"/>
          <w:lang w:val="es-US"/>
        </w:rPr>
        <w:t xml:space="preserve">” </w:t>
      </w:r>
      <w:r w:rsidR="008F0558" w:rsidRPr="00FB64FB">
        <w:rPr>
          <w:rFonts w:ascii="Century Schoolbook" w:hAnsi="Century Schoolbook"/>
          <w:i/>
          <w:color w:val="7F7F7F" w:themeColor="text1" w:themeTint="80"/>
          <w:lang w:val="es-US"/>
        </w:rPr>
        <w:t>(ent</w:t>
      </w:r>
      <w:r w:rsidR="008604B1" w:rsidRPr="00FB64FB">
        <w:rPr>
          <w:rFonts w:ascii="Century Schoolbook" w:hAnsi="Century Schoolbook"/>
          <w:i/>
          <w:color w:val="7F7F7F" w:themeColor="text1" w:themeTint="80"/>
          <w:lang w:val="es-US"/>
        </w:rPr>
        <w:t>réguelo</w:t>
      </w:r>
      <w:r w:rsidR="008F0558" w:rsidRPr="00A54F3E">
        <w:rPr>
          <w:rFonts w:ascii="Century Schoolbook" w:hAnsi="Century Schoolbook"/>
          <w:i/>
          <w:color w:val="7F7F7F" w:themeColor="text1" w:themeTint="80"/>
          <w:lang w:val="es-US"/>
        </w:rPr>
        <w:t>)</w:t>
      </w:r>
      <w:r w:rsidR="00EC04FE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ante el</w:t>
      </w:r>
      <w:r w:rsidR="00EC4793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C04FE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tribunal </w:t>
      </w:r>
      <w:r w:rsidR="00E300E3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indicado en la parte superior de la Notificación </w:t>
      </w:r>
      <w:r w:rsidR="008300DD" w:rsidRPr="00A54F3E">
        <w:rPr>
          <w:rFonts w:ascii="Century Schoolbook" w:hAnsi="Century Schoolbook"/>
          <w:i/>
          <w:color w:val="7F7F7F" w:themeColor="text1" w:themeTint="80"/>
          <w:lang w:val="es-US"/>
        </w:rPr>
        <w:t>Sobre Derechos de Propiedad Protegida.</w:t>
      </w:r>
      <w:r w:rsidR="00DB0216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Usted puede entregar su Formulario de Reclamo de Propiedad Protegida en persona, por correo, </w:t>
      </w:r>
      <w:r w:rsidR="00C070DF" w:rsidRPr="00A54F3E">
        <w:rPr>
          <w:rFonts w:ascii="Century Schoolbook" w:hAnsi="Century Schoolbook"/>
          <w:i/>
          <w:color w:val="7F7F7F" w:themeColor="text1" w:themeTint="80"/>
          <w:lang w:val="es-US"/>
        </w:rPr>
        <w:t>o a través</w:t>
      </w:r>
      <w:r w:rsidR="00DB0216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674BD2" w:rsidRPr="00A54F3E">
        <w:rPr>
          <w:rFonts w:ascii="Century Schoolbook" w:hAnsi="Century Schoolbook"/>
          <w:i/>
          <w:color w:val="7F7F7F" w:themeColor="text1" w:themeTint="80"/>
          <w:lang w:val="es-US"/>
        </w:rPr>
        <w:t>d</w:t>
      </w:r>
      <w:r w:rsidR="00DB0216" w:rsidRPr="00A54F3E">
        <w:rPr>
          <w:rFonts w:ascii="Century Schoolbook" w:hAnsi="Century Schoolbook"/>
          <w:i/>
          <w:color w:val="7F7F7F" w:themeColor="text1" w:themeTint="80"/>
          <w:lang w:val="es-US"/>
        </w:rPr>
        <w:t>el sistema</w:t>
      </w:r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>eFile</w:t>
      </w:r>
      <w:proofErr w:type="spellEnd"/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en línea. Si utiliza </w:t>
      </w:r>
      <w:proofErr w:type="spellStart"/>
      <w:r w:rsidR="00A74CA9" w:rsidRPr="00A54F3E">
        <w:rPr>
          <w:rFonts w:ascii="Century Schoolbook" w:hAnsi="Century Schoolbook"/>
          <w:i/>
          <w:color w:val="7F7F7F" w:themeColor="text1" w:themeTint="80"/>
          <w:lang w:val="es-US"/>
        </w:rPr>
        <w:t>eFil</w:t>
      </w:r>
      <w:r w:rsidR="00674BD2" w:rsidRPr="00A54F3E">
        <w:rPr>
          <w:rFonts w:ascii="Century Schoolbook" w:hAnsi="Century Schoolbook"/>
          <w:i/>
          <w:color w:val="7F7F7F" w:themeColor="text1" w:themeTint="80"/>
          <w:lang w:val="es-US"/>
        </w:rPr>
        <w:t>e</w:t>
      </w:r>
      <w:proofErr w:type="spellEnd"/>
      <w:r w:rsidR="00D755CF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, asegúrese </w:t>
      </w:r>
      <w:r w:rsidR="00CD545C" w:rsidRPr="00A54F3E">
        <w:rPr>
          <w:rFonts w:ascii="Century Schoolbook" w:hAnsi="Century Schoolbook"/>
          <w:i/>
          <w:color w:val="7F7F7F" w:themeColor="text1" w:themeTint="80"/>
          <w:lang w:val="es-US"/>
        </w:rPr>
        <w:t>de indicar que</w:t>
      </w:r>
      <w:r w:rsidR="00D755CF" w:rsidRPr="00A54F3E">
        <w:rPr>
          <w:rFonts w:ascii="Century Schoolbook" w:hAnsi="Century Schoolbook"/>
          <w:i/>
          <w:color w:val="7F7F7F" w:themeColor="text1" w:themeTint="80"/>
          <w:lang w:val="es-US"/>
        </w:rPr>
        <w:t xml:space="preserve"> su Formulario de Reclamo de Propiedad Protegida contiene </w:t>
      </w:r>
      <w:r w:rsidR="003044EE" w:rsidRPr="00A54F3E">
        <w:rPr>
          <w:rFonts w:ascii="Century Schoolbook" w:hAnsi="Century Schoolbook"/>
          <w:i/>
          <w:color w:val="7F7F7F" w:themeColor="text1" w:themeTint="80"/>
          <w:lang w:val="es-US"/>
        </w:rPr>
        <w:t>datos confidenciales.</w:t>
      </w:r>
    </w:p>
    <w:p w14:paraId="7582A2C1" w14:textId="480C4551" w:rsidR="00D42F95" w:rsidRPr="00A753DC" w:rsidRDefault="00D42F95" w:rsidP="00113BB9">
      <w:pPr>
        <w:pStyle w:val="ListParagraph"/>
        <w:widowControl w:val="0"/>
        <w:numPr>
          <w:ilvl w:val="0"/>
          <w:numId w:val="2"/>
        </w:numPr>
        <w:tabs>
          <w:tab w:val="left" w:pos="960"/>
        </w:tabs>
        <w:ind w:left="965" w:right="259"/>
        <w:contextualSpacing w:val="0"/>
        <w:rPr>
          <w:b/>
          <w:bCs/>
          <w:i/>
          <w:iCs/>
          <w:lang w:val="es-US"/>
        </w:rPr>
      </w:pPr>
      <w:r w:rsidRPr="0023189B">
        <w:rPr>
          <w:rFonts w:ascii="Century Schoolbook" w:hAnsi="Century Schoolbook"/>
        </w:rPr>
        <w:t>The same day you turn in your completed Protected Property Claim Form to the court,</w:t>
      </w:r>
      <w:r w:rsidRPr="0023189B">
        <w:rPr>
          <w:rFonts w:ascii="Century Schoolbook" w:hAnsi="Century Schoolbook"/>
          <w:spacing w:val="1"/>
        </w:rPr>
        <w:t xml:space="preserve"> </w:t>
      </w:r>
      <w:r w:rsidRPr="0023189B">
        <w:rPr>
          <w:rFonts w:ascii="Century Schoolbook" w:hAnsi="Century Schoolbook"/>
        </w:rPr>
        <w:t xml:space="preserve">you must mail or email copies of it to everyone listed </w:t>
      </w:r>
      <w:r w:rsidRPr="0023189B">
        <w:rPr>
          <w:rFonts w:ascii="Century Schoolbook" w:hAnsi="Century Schoolbook"/>
        </w:rPr>
        <w:lastRenderedPageBreak/>
        <w:t>in the section of the Protected Property</w:t>
      </w:r>
      <w:r w:rsidRPr="0023189B">
        <w:rPr>
          <w:rFonts w:ascii="Century Schoolbook" w:hAnsi="Century Schoolbook"/>
          <w:spacing w:val="-1"/>
        </w:rPr>
        <w:t xml:space="preserve"> </w:t>
      </w:r>
      <w:r w:rsidRPr="0023189B">
        <w:rPr>
          <w:rFonts w:ascii="Century Schoolbook" w:hAnsi="Century Schoolbook"/>
        </w:rPr>
        <w:t>Claim Form titled</w:t>
      </w:r>
      <w:r w:rsidRPr="0023189B">
        <w:rPr>
          <w:rFonts w:ascii="Century Schoolbook" w:hAnsi="Century Schoolbook"/>
          <w:spacing w:val="-1"/>
        </w:rPr>
        <w:t xml:space="preserve"> </w:t>
      </w:r>
      <w:r w:rsidRPr="0023189B">
        <w:rPr>
          <w:rFonts w:ascii="Century Schoolbook" w:hAnsi="Century Schoolbook"/>
        </w:rPr>
        <w:t>“Interested Persons</w:t>
      </w:r>
      <w:r w:rsidRPr="0023189B">
        <w:rPr>
          <w:rFonts w:ascii="Century Schoolbook" w:hAnsi="Century Schoolbook"/>
          <w:spacing w:val="1"/>
        </w:rPr>
        <w:t xml:space="preserve"> </w:t>
      </w:r>
      <w:r w:rsidRPr="0023189B">
        <w:rPr>
          <w:rFonts w:ascii="Century Schoolbook" w:hAnsi="Century Schoolbook"/>
        </w:rPr>
        <w:t xml:space="preserve">to Notify.” This is called “service,” and it is an important step. </w:t>
      </w:r>
      <w:proofErr w:type="spellStart"/>
      <w:r w:rsidRPr="00AB62EC">
        <w:rPr>
          <w:rFonts w:ascii="Century Schoolbook" w:hAnsi="Century Schoolbook"/>
          <w:b/>
          <w:lang w:val="es-US"/>
        </w:rPr>
        <w:t>If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you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skip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this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step, </w:t>
      </w:r>
      <w:proofErr w:type="spellStart"/>
      <w:r w:rsidRPr="00AB62EC">
        <w:rPr>
          <w:rFonts w:ascii="Century Schoolbook" w:hAnsi="Century Schoolbook"/>
          <w:b/>
          <w:lang w:val="es-US"/>
        </w:rPr>
        <w:t>the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court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may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refuse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to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return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your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money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or</w:t>
      </w:r>
      <w:proofErr w:type="spellEnd"/>
      <w:r w:rsidRPr="00AB62EC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b/>
          <w:lang w:val="es-US"/>
        </w:rPr>
        <w:t>property</w:t>
      </w:r>
      <w:proofErr w:type="spellEnd"/>
      <w:r w:rsidRPr="00AB62EC">
        <w:rPr>
          <w:rFonts w:ascii="Century Schoolbook" w:hAnsi="Century Schoolbook"/>
          <w:b/>
          <w:lang w:val="es-US"/>
        </w:rPr>
        <w:t>.</w:t>
      </w:r>
      <w:r w:rsidR="008E3ED9" w:rsidRPr="003C4CA1">
        <w:rPr>
          <w:rFonts w:ascii="Century Schoolbook" w:hAnsi="Century Schoolbook"/>
          <w:b/>
          <w:bCs/>
          <w:lang w:val="es-US"/>
        </w:rPr>
        <w:t xml:space="preserve"> </w:t>
      </w:r>
      <w:r w:rsidR="008E3ED9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/ El mismo día que presente ante el tribunal </w:t>
      </w:r>
      <w:r w:rsidR="29C40C5F" w:rsidRPr="0023189B">
        <w:rPr>
          <w:rFonts w:ascii="Century Schoolbook" w:hAnsi="Century Schoolbook"/>
          <w:color w:val="7F7F7F" w:themeColor="text1" w:themeTint="80"/>
          <w:lang w:val="es-US"/>
        </w:rPr>
        <w:t xml:space="preserve">su 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Formulario de Reclamo de Propiedad Protegida </w:t>
      </w:r>
      <w:r w:rsidR="00340835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una vez 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llen</w:t>
      </w:r>
      <w:r w:rsidR="00AA6574" w:rsidRPr="0023189B">
        <w:rPr>
          <w:rFonts w:ascii="Century Schoolbook" w:hAnsi="Century Schoolbook"/>
          <w:i/>
          <w:color w:val="7F7F7F" w:themeColor="text1" w:themeTint="80"/>
          <w:lang w:val="es-US"/>
        </w:rPr>
        <w:t>o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, deberá enviar copias por correo regular o correo elec</w:t>
      </w:r>
      <w:r w:rsidR="009462DD" w:rsidRPr="0023189B">
        <w:rPr>
          <w:rFonts w:ascii="Century Schoolbook" w:hAnsi="Century Schoolbook"/>
          <w:i/>
          <w:color w:val="7F7F7F" w:themeColor="text1" w:themeTint="80"/>
          <w:lang w:val="es-US"/>
        </w:rPr>
        <w:t>t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rónico a todos aquellos enumerados en la secci</w:t>
      </w:r>
      <w:r w:rsidR="003C4CA1" w:rsidRPr="0023189B">
        <w:rPr>
          <w:rFonts w:ascii="Century Schoolbook" w:hAnsi="Century Schoolbook"/>
          <w:i/>
          <w:color w:val="7F7F7F" w:themeColor="text1" w:themeTint="80"/>
          <w:lang w:val="es-US"/>
        </w:rPr>
        <w:t>ó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>n d</w:t>
      </w:r>
      <w:r w:rsidR="00340835" w:rsidRPr="0023189B">
        <w:rPr>
          <w:rFonts w:ascii="Century Schoolbook" w:hAnsi="Century Schoolbook"/>
          <w:i/>
          <w:color w:val="7F7F7F" w:themeColor="text1" w:themeTint="80"/>
          <w:lang w:val="es-US"/>
        </w:rPr>
        <w:t>e</w:t>
      </w:r>
      <w:r w:rsidR="29C40C5F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l Formulario de Reclamo de Propiedad Protegida </w:t>
      </w:r>
      <w:r w:rsidR="0074402F" w:rsidRPr="0023189B">
        <w:rPr>
          <w:rFonts w:ascii="Century Schoolbook" w:hAnsi="Century Schoolbook"/>
          <w:i/>
          <w:color w:val="7F7F7F" w:themeColor="text1" w:themeTint="80"/>
          <w:lang w:val="es-US"/>
        </w:rPr>
        <w:t>intitulada</w:t>
      </w:r>
      <w:r w:rsidR="00113874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“Personas </w:t>
      </w:r>
      <w:r w:rsidR="00185CD6">
        <w:rPr>
          <w:rFonts w:ascii="Century Schoolbook" w:hAnsi="Century Schoolbook"/>
          <w:i/>
          <w:color w:val="7F7F7F" w:themeColor="text1" w:themeTint="80"/>
          <w:lang w:val="es-US"/>
        </w:rPr>
        <w:t>i</w:t>
      </w:r>
      <w:r w:rsidR="00113874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nteresadas </w:t>
      </w:r>
      <w:r w:rsidR="00E71DF7">
        <w:rPr>
          <w:rFonts w:ascii="Century Schoolbook" w:hAnsi="Century Schoolbook"/>
          <w:i/>
          <w:color w:val="7F7F7F" w:themeColor="text1" w:themeTint="80"/>
          <w:lang w:val="es-US"/>
        </w:rPr>
        <w:t>a notificar</w:t>
      </w:r>
      <w:r w:rsidR="00113874" w:rsidRPr="0023189B">
        <w:rPr>
          <w:rFonts w:ascii="Century Schoolbook" w:hAnsi="Century Schoolbook"/>
          <w:i/>
          <w:color w:val="7F7F7F" w:themeColor="text1" w:themeTint="80"/>
          <w:lang w:val="es-US"/>
        </w:rPr>
        <w:t>”</w:t>
      </w:r>
      <w:r w:rsidR="00CF017B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. Este paso es muy importante y se le </w:t>
      </w:r>
      <w:r w:rsidR="00FA52BA" w:rsidRPr="0023189B">
        <w:rPr>
          <w:rFonts w:ascii="Century Schoolbook" w:hAnsi="Century Schoolbook"/>
          <w:i/>
          <w:color w:val="7F7F7F" w:themeColor="text1" w:themeTint="80"/>
          <w:lang w:val="es-US"/>
        </w:rPr>
        <w:t>conoce como</w:t>
      </w:r>
      <w:r w:rsidR="00E33EFF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“emplazamiento”</w:t>
      </w:r>
      <w:r w:rsidR="00C000A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. </w:t>
      </w:r>
      <w:r w:rsidR="00A76AEC" w:rsidRPr="0023189B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De no hacerlo, el tribunal podría rehusarse </w:t>
      </w:r>
      <w:r w:rsidR="00FB4B33" w:rsidRPr="0023189B">
        <w:rPr>
          <w:rFonts w:ascii="Century Schoolbook" w:hAnsi="Century Schoolbook"/>
          <w:b/>
          <w:i/>
          <w:color w:val="7F7F7F" w:themeColor="text1" w:themeTint="80"/>
          <w:lang w:val="es-US"/>
        </w:rPr>
        <w:t>a devolverle su dinero o propiedad.</w:t>
      </w:r>
    </w:p>
    <w:p w14:paraId="2A8C502F" w14:textId="77777777" w:rsidR="00D42F95" w:rsidRPr="003C4CA1" w:rsidRDefault="00D42F95" w:rsidP="00113BB9">
      <w:pPr>
        <w:pStyle w:val="BodyText"/>
        <w:rPr>
          <w:rFonts w:ascii="Century Schoolbook" w:hAnsi="Century Schoolbook"/>
          <w:lang w:val="es-US"/>
        </w:rPr>
      </w:pPr>
    </w:p>
    <w:p w14:paraId="63ECED45" w14:textId="4674EED7" w:rsidR="00D42F95" w:rsidRPr="0077439D" w:rsidRDefault="00D42F95" w:rsidP="002A1A16">
      <w:pPr>
        <w:pStyle w:val="Heading2"/>
        <w:spacing w:before="90"/>
        <w:ind w:left="0"/>
        <w:rPr>
          <w:rFonts w:ascii="Century Schoolbook" w:hAnsi="Century Schoolbook"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What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happens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next</w:t>
      </w:r>
      <w:proofErr w:type="spellEnd"/>
      <w:r w:rsidRPr="00AB62EC">
        <w:rPr>
          <w:rFonts w:ascii="Century Schoolbook" w:hAnsi="Century Schoolbook"/>
          <w:lang w:val="es-US"/>
        </w:rPr>
        <w:t>?</w:t>
      </w:r>
      <w:r w:rsidR="009C70D2" w:rsidRPr="0077439D">
        <w:rPr>
          <w:rFonts w:ascii="Century Schoolbook" w:hAnsi="Century Schoolbook"/>
          <w:lang w:val="es-US"/>
        </w:rPr>
        <w:t xml:space="preserve"> </w:t>
      </w:r>
      <w:r w:rsidR="0077439D" w:rsidRPr="0023189B">
        <w:rPr>
          <w:rFonts w:ascii="Century Schoolbook" w:hAnsi="Century Schoolbook"/>
          <w:color w:val="7F7F7F" w:themeColor="text1" w:themeTint="80"/>
          <w:lang w:val="es-US"/>
        </w:rPr>
        <w:t>/ ¿Cuál es el siguiente paso?</w:t>
      </w:r>
    </w:p>
    <w:p w14:paraId="183969C1" w14:textId="6C7E6B73" w:rsidR="00D42F95" w:rsidRDefault="00D42F95" w:rsidP="00FC3FFD">
      <w:pPr>
        <w:pStyle w:val="BodyText"/>
        <w:tabs>
          <w:tab w:val="left" w:pos="9360"/>
        </w:tabs>
        <w:rPr>
          <w:rFonts w:ascii="Century Schoolbook" w:hAnsi="Century Schoolbook"/>
          <w:i/>
          <w:color w:val="7F7F7F" w:themeColor="text1" w:themeTint="80"/>
          <w:lang w:val="es-US"/>
        </w:rPr>
      </w:pPr>
      <w:r w:rsidRPr="0023189B">
        <w:rPr>
          <w:rFonts w:ascii="Century Schoolbook" w:hAnsi="Century Schoolbook"/>
        </w:rPr>
        <w:t>The court should schedule a hearing within 10 days after it receives your completed Protected Property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Claim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Form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to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decide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if</w:t>
      </w:r>
      <w:r w:rsidRPr="0023189B">
        <w:rPr>
          <w:rFonts w:ascii="Century Schoolbook" w:hAnsi="Century Schoolbook"/>
          <w:spacing w:val="-7"/>
        </w:rPr>
        <w:t xml:space="preserve"> </w:t>
      </w:r>
      <w:r w:rsidRPr="0023189B">
        <w:rPr>
          <w:rFonts w:ascii="Century Schoolbook" w:hAnsi="Century Schoolbook"/>
        </w:rPr>
        <w:t>your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money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or</w:t>
      </w:r>
      <w:r w:rsidRPr="0023189B">
        <w:rPr>
          <w:rFonts w:ascii="Century Schoolbook" w:hAnsi="Century Schoolbook"/>
          <w:spacing w:val="-7"/>
        </w:rPr>
        <w:t xml:space="preserve"> </w:t>
      </w:r>
      <w:r w:rsidRPr="0023189B">
        <w:rPr>
          <w:rFonts w:ascii="Century Schoolbook" w:hAnsi="Century Schoolbook"/>
        </w:rPr>
        <w:t>property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is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protected.</w:t>
      </w:r>
      <w:r w:rsidRPr="0023189B">
        <w:rPr>
          <w:rFonts w:ascii="Century Schoolbook" w:hAnsi="Century Schoolbook"/>
          <w:spacing w:val="49"/>
        </w:rPr>
        <w:t xml:space="preserve"> </w:t>
      </w:r>
      <w:r w:rsidRPr="0023189B">
        <w:rPr>
          <w:rFonts w:ascii="Century Schoolbook" w:hAnsi="Century Schoolbook"/>
        </w:rPr>
        <w:t>The</w:t>
      </w:r>
      <w:r w:rsidRPr="0023189B">
        <w:rPr>
          <w:rFonts w:ascii="Century Schoolbook" w:hAnsi="Century Schoolbook"/>
          <w:spacing w:val="-6"/>
        </w:rPr>
        <w:t xml:space="preserve"> </w:t>
      </w:r>
      <w:r w:rsidRPr="0023189B">
        <w:rPr>
          <w:rFonts w:ascii="Century Schoolbook" w:hAnsi="Century Schoolbook"/>
        </w:rPr>
        <w:t>court</w:t>
      </w:r>
      <w:r w:rsidRPr="0023189B">
        <w:rPr>
          <w:rFonts w:ascii="Century Schoolbook" w:hAnsi="Century Schoolbook"/>
          <w:spacing w:val="-3"/>
        </w:rPr>
        <w:t xml:space="preserve"> </w:t>
      </w:r>
      <w:r w:rsidRPr="0023189B">
        <w:rPr>
          <w:rFonts w:ascii="Century Schoolbook" w:hAnsi="Century Schoolbook"/>
        </w:rPr>
        <w:t>will</w:t>
      </w:r>
      <w:r w:rsidRPr="0023189B">
        <w:rPr>
          <w:rFonts w:ascii="Century Schoolbook" w:hAnsi="Century Schoolbook"/>
          <w:spacing w:val="-5"/>
        </w:rPr>
        <w:t xml:space="preserve"> </w:t>
      </w:r>
      <w:r w:rsidRPr="0023189B">
        <w:rPr>
          <w:rFonts w:ascii="Century Schoolbook" w:hAnsi="Century Schoolbook"/>
        </w:rPr>
        <w:t>send</w:t>
      </w:r>
      <w:r w:rsidR="0003047D">
        <w:rPr>
          <w:rFonts w:ascii="Century Schoolbook" w:hAnsi="Century Schoolbook"/>
          <w:spacing w:val="-5"/>
        </w:rPr>
        <w:t xml:space="preserve"> you the</w:t>
      </w:r>
      <w:r w:rsidRPr="0023189B">
        <w:rPr>
          <w:rFonts w:ascii="Century Schoolbook" w:hAnsi="Century Schoolbook"/>
        </w:rPr>
        <w:t xml:space="preserve"> date and time of the hearing at the mailing or email address you gave in your Protected Property</w:t>
      </w:r>
      <w:r w:rsidRPr="0023189B">
        <w:rPr>
          <w:rFonts w:ascii="Century Schoolbook" w:hAnsi="Century Schoolbook"/>
          <w:spacing w:val="-10"/>
        </w:rPr>
        <w:t xml:space="preserve"> </w:t>
      </w:r>
      <w:r w:rsidRPr="0023189B">
        <w:rPr>
          <w:rFonts w:ascii="Century Schoolbook" w:hAnsi="Century Schoolbook"/>
        </w:rPr>
        <w:t>Claim</w:t>
      </w:r>
      <w:r w:rsidRPr="0023189B">
        <w:rPr>
          <w:rFonts w:ascii="Century Schoolbook" w:hAnsi="Century Schoolbook"/>
          <w:spacing w:val="-8"/>
        </w:rPr>
        <w:t xml:space="preserve"> </w:t>
      </w:r>
      <w:r w:rsidRPr="0023189B">
        <w:rPr>
          <w:rFonts w:ascii="Century Schoolbook" w:hAnsi="Century Schoolbook"/>
        </w:rPr>
        <w:t>Form.</w:t>
      </w:r>
      <w:r w:rsidRPr="0023189B">
        <w:rPr>
          <w:rFonts w:ascii="Century Schoolbook" w:hAnsi="Century Schoolbook"/>
          <w:spacing w:val="43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If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ink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10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urt</w:t>
      </w:r>
      <w:proofErr w:type="spellEnd"/>
      <w:r w:rsidRPr="00AB62EC">
        <w:rPr>
          <w:rFonts w:ascii="Century Schoolbook" w:hAnsi="Century Schoolbook"/>
          <w:spacing w:val="-8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has</w:t>
      </w:r>
      <w:r w:rsidRPr="00AB62EC">
        <w:rPr>
          <w:rFonts w:ascii="Century Schoolbook" w:hAnsi="Century Schoolbook"/>
          <w:spacing w:val="-6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received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r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perty</w:t>
      </w:r>
      <w:proofErr w:type="spellEnd"/>
      <w:r w:rsidRPr="00AB62EC">
        <w:rPr>
          <w:rFonts w:ascii="Century Schoolbook" w:hAnsi="Century Schoolbook"/>
          <w:spacing w:val="-9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laim</w:t>
      </w:r>
      <w:proofErr w:type="spellEnd"/>
      <w:r w:rsidRPr="00AB62EC">
        <w:rPr>
          <w:rFonts w:ascii="Century Schoolbook" w:hAnsi="Century Schoolbook"/>
          <w:spacing w:val="-8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m</w:t>
      </w:r>
      <w:proofErr w:type="spellEnd"/>
      <w:r w:rsidRPr="00AB62EC">
        <w:rPr>
          <w:rFonts w:ascii="Century Schoolbook" w:hAnsi="Century Schoolbook"/>
          <w:lang w:val="es-US"/>
        </w:rPr>
        <w:t>,</w:t>
      </w:r>
      <w:r w:rsidRPr="00AB62EC">
        <w:rPr>
          <w:rFonts w:ascii="Century Schoolbook" w:hAnsi="Century Schoolbook"/>
          <w:spacing w:val="-58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ut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you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hav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no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een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notified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hearing</w:t>
      </w:r>
      <w:proofErr w:type="spellEnd"/>
      <w:r w:rsidRPr="00AB62EC">
        <w:rPr>
          <w:rFonts w:ascii="Century Schoolbook" w:hAnsi="Century Schoolbook"/>
          <w:lang w:val="es-US"/>
        </w:rPr>
        <w:t xml:space="preserve"> date and time, </w:t>
      </w:r>
      <w:proofErr w:type="spellStart"/>
      <w:r w:rsidRPr="00AB62EC">
        <w:rPr>
          <w:rFonts w:ascii="Century Schoolbook" w:hAnsi="Century Schoolbook"/>
          <w:lang w:val="es-US"/>
        </w:rPr>
        <w:t>call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ourt</w:t>
      </w:r>
      <w:proofErr w:type="spellEnd"/>
      <w:r w:rsidRPr="00AB62EC">
        <w:rPr>
          <w:rFonts w:ascii="Century Schoolbook" w:hAnsi="Century Schoolbook"/>
          <w:lang w:val="es-US"/>
        </w:rPr>
        <w:t>.</w:t>
      </w:r>
      <w:r w:rsidR="0077439D" w:rsidRPr="00342C33">
        <w:rPr>
          <w:rFonts w:ascii="Century Schoolbook" w:hAnsi="Century Schoolbook"/>
          <w:lang w:val="es-US"/>
        </w:rPr>
        <w:t xml:space="preserve"> </w:t>
      </w:r>
      <w:r w:rsidR="0077439D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86108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El tribunal </w:t>
      </w:r>
      <w:r w:rsidR="004E7399" w:rsidRPr="0023189B">
        <w:rPr>
          <w:rFonts w:ascii="Century Schoolbook" w:hAnsi="Century Schoolbook"/>
          <w:i/>
          <w:color w:val="7F7F7F" w:themeColor="text1" w:themeTint="80"/>
          <w:lang w:val="es-US"/>
        </w:rPr>
        <w:t>habrá de fi</w:t>
      </w:r>
      <w:r w:rsidR="00BF1BE9" w:rsidRPr="0023189B">
        <w:rPr>
          <w:rFonts w:ascii="Century Schoolbook" w:hAnsi="Century Schoolbook"/>
          <w:i/>
          <w:color w:val="7F7F7F" w:themeColor="text1" w:themeTint="80"/>
          <w:lang w:val="es-US"/>
        </w:rPr>
        <w:t>j</w:t>
      </w:r>
      <w:r w:rsidR="004E7399" w:rsidRPr="0023189B">
        <w:rPr>
          <w:rFonts w:ascii="Century Schoolbook" w:hAnsi="Century Schoolbook"/>
          <w:i/>
          <w:color w:val="7F7F7F" w:themeColor="text1" w:themeTint="80"/>
          <w:lang w:val="es-US"/>
        </w:rPr>
        <w:t>ar una audiencia d</w:t>
      </w:r>
      <w:r w:rsidR="0077439D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entro de los </w:t>
      </w:r>
      <w:r w:rsidR="00FC5FC8" w:rsidRPr="0023189B">
        <w:rPr>
          <w:rFonts w:ascii="Century Schoolbook" w:hAnsi="Century Schoolbook"/>
          <w:i/>
          <w:color w:val="7F7F7F" w:themeColor="text1" w:themeTint="80"/>
          <w:lang w:val="es-US"/>
        </w:rPr>
        <w:t>10 días</w:t>
      </w:r>
      <w:r w:rsidR="00D3435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iguiente</w:t>
      </w:r>
      <w:r w:rsidR="00211FDB" w:rsidRPr="0023189B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FC5FC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4F732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después </w:t>
      </w:r>
      <w:r w:rsidR="00855BF2" w:rsidRPr="0023189B">
        <w:rPr>
          <w:rFonts w:ascii="Century Schoolbook" w:hAnsi="Century Schoolbook"/>
          <w:i/>
          <w:color w:val="7F7F7F" w:themeColor="text1" w:themeTint="80"/>
          <w:lang w:val="es-US"/>
        </w:rPr>
        <w:t>de recibir</w:t>
      </w:r>
      <w:r w:rsidR="004F7328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u Formulario </w:t>
      </w:r>
      <w:r w:rsidR="00DE7BEA" w:rsidRPr="0023189B">
        <w:rPr>
          <w:rFonts w:ascii="Century Schoolbook" w:hAnsi="Century Schoolbook"/>
          <w:i/>
          <w:color w:val="7F7F7F" w:themeColor="text1" w:themeTint="80"/>
          <w:lang w:val="es-US"/>
        </w:rPr>
        <w:t>de Reclamo de Propiedad Protegida</w:t>
      </w:r>
      <w:r w:rsidR="00050EB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una vez </w:t>
      </w:r>
      <w:r w:rsidR="00293CF1" w:rsidRPr="0023189B">
        <w:rPr>
          <w:rFonts w:ascii="Century Schoolbook" w:hAnsi="Century Schoolbook"/>
          <w:i/>
          <w:color w:val="7F7F7F" w:themeColor="text1" w:themeTint="80"/>
          <w:lang w:val="es-US"/>
        </w:rPr>
        <w:t>lleno</w:t>
      </w:r>
      <w:r w:rsidR="00513D6A" w:rsidRPr="0023189B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1F4AF1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4219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en la que se habrá de </w:t>
      </w:r>
      <w:r w:rsidR="001F4AF1" w:rsidRPr="0023189B">
        <w:rPr>
          <w:rFonts w:ascii="Century Schoolbook" w:hAnsi="Century Schoolbook"/>
          <w:i/>
          <w:color w:val="7F7F7F" w:themeColor="text1" w:themeTint="80"/>
          <w:lang w:val="es-US"/>
        </w:rPr>
        <w:t>decidi</w:t>
      </w:r>
      <w:r w:rsidR="00513D6A" w:rsidRPr="0023189B">
        <w:rPr>
          <w:rFonts w:ascii="Century Schoolbook" w:hAnsi="Century Schoolbook"/>
          <w:i/>
          <w:color w:val="7F7F7F" w:themeColor="text1" w:themeTint="80"/>
          <w:lang w:val="es-US"/>
        </w:rPr>
        <w:t>r</w:t>
      </w:r>
      <w:r w:rsidR="001F4AF1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i su dinero </w:t>
      </w:r>
      <w:r w:rsidR="008B027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o propiedad </w:t>
      </w:r>
      <w:r w:rsidR="00342C33" w:rsidRPr="0023189B">
        <w:rPr>
          <w:rFonts w:ascii="Century Schoolbook" w:hAnsi="Century Schoolbook"/>
          <w:i/>
          <w:color w:val="7F7F7F" w:themeColor="text1" w:themeTint="80"/>
          <w:lang w:val="es-US"/>
        </w:rPr>
        <w:t>están protegidos por ley. El tri</w:t>
      </w:r>
      <w:r w:rsidR="00C04F6C" w:rsidRPr="0023189B">
        <w:rPr>
          <w:rFonts w:ascii="Century Schoolbook" w:hAnsi="Century Schoolbook"/>
          <w:i/>
          <w:color w:val="7F7F7F" w:themeColor="text1" w:themeTint="80"/>
          <w:lang w:val="es-US"/>
        </w:rPr>
        <w:t>b</w:t>
      </w:r>
      <w:r w:rsidR="00342C3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unal le enviará la fecha y hora de </w:t>
      </w:r>
      <w:r w:rsidR="00525898" w:rsidRPr="0023189B">
        <w:rPr>
          <w:rFonts w:ascii="Century Schoolbook" w:hAnsi="Century Schoolbook"/>
          <w:i/>
          <w:color w:val="7F7F7F" w:themeColor="text1" w:themeTint="80"/>
          <w:lang w:val="es-US"/>
        </w:rPr>
        <w:t>esta</w:t>
      </w:r>
      <w:r w:rsidR="00342C3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audiencia </w:t>
      </w:r>
      <w:r w:rsidR="00525898" w:rsidRPr="0023189B">
        <w:rPr>
          <w:rFonts w:ascii="Century Schoolbook" w:hAnsi="Century Schoolbook"/>
          <w:i/>
          <w:color w:val="7F7F7F" w:themeColor="text1" w:themeTint="80"/>
          <w:lang w:val="es-US"/>
        </w:rPr>
        <w:t>al domicilio o correo electr</w:t>
      </w:r>
      <w:r w:rsidR="00465F7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ónico que usted proporcionó en su </w:t>
      </w:r>
      <w:r w:rsidR="009B547D" w:rsidRPr="0023189B">
        <w:rPr>
          <w:rFonts w:ascii="Century Schoolbook" w:hAnsi="Century Schoolbook"/>
          <w:i/>
          <w:color w:val="7F7F7F" w:themeColor="text1" w:themeTint="80"/>
          <w:lang w:val="es-US"/>
        </w:rPr>
        <w:t>Formulario de Reclamo de Propiedad Protegida</w:t>
      </w:r>
      <w:r w:rsidR="006D0AD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. Si usted piensa que el tribunal </w:t>
      </w:r>
      <w:r w:rsidR="00E37A01" w:rsidRPr="0023189B">
        <w:rPr>
          <w:rFonts w:ascii="Century Schoolbook" w:hAnsi="Century Schoolbook"/>
          <w:i/>
          <w:color w:val="7F7F7F" w:themeColor="text1" w:themeTint="80"/>
          <w:lang w:val="es-US"/>
        </w:rPr>
        <w:t>ya recibió</w:t>
      </w:r>
      <w:r w:rsidR="006D0AD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su Formulario de Reclamo de Propiedad Protegida</w:t>
      </w:r>
      <w:r w:rsidR="005532A7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  <w:r w:rsidR="00C654DC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A73442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no </w:t>
      </w:r>
      <w:r w:rsidR="00D4052A" w:rsidRPr="0023189B">
        <w:rPr>
          <w:rFonts w:ascii="Century Schoolbook" w:hAnsi="Century Schoolbook"/>
          <w:i/>
          <w:color w:val="7F7F7F" w:themeColor="text1" w:themeTint="80"/>
          <w:lang w:val="es-US"/>
        </w:rPr>
        <w:t>se le ha informado</w:t>
      </w:r>
      <w:r w:rsidR="00D83163" w:rsidRPr="0023189B">
        <w:rPr>
          <w:rFonts w:ascii="Century Schoolbook" w:hAnsi="Century Schoolbook"/>
          <w:i/>
          <w:color w:val="7F7F7F" w:themeColor="text1" w:themeTint="80"/>
          <w:lang w:val="es-US"/>
        </w:rPr>
        <w:t xml:space="preserve"> la fecha y hora de su audiencia, llame al tribu</w:t>
      </w:r>
      <w:r w:rsidR="007B5AD2" w:rsidRPr="0023189B">
        <w:rPr>
          <w:rFonts w:ascii="Century Schoolbook" w:hAnsi="Century Schoolbook"/>
          <w:i/>
          <w:color w:val="7F7F7F" w:themeColor="text1" w:themeTint="80"/>
          <w:lang w:val="es-US"/>
        </w:rPr>
        <w:t>nal.</w:t>
      </w:r>
    </w:p>
    <w:p w14:paraId="48ED0E51" w14:textId="77777777" w:rsidR="0010208D" w:rsidRPr="0010208D" w:rsidRDefault="0010208D" w:rsidP="00113BB9">
      <w:pPr>
        <w:pStyle w:val="BodyText"/>
        <w:tabs>
          <w:tab w:val="left" w:pos="9360"/>
        </w:tabs>
        <w:rPr>
          <w:rFonts w:ascii="Century Schoolbook" w:hAnsi="Century Schoolbook"/>
          <w:lang w:val="es-US"/>
        </w:rPr>
      </w:pPr>
    </w:p>
    <w:p w14:paraId="6D9ADF7C" w14:textId="0C221004" w:rsidR="00D42F95" w:rsidRPr="005968DC" w:rsidRDefault="00D42F95" w:rsidP="00113BB9">
      <w:pPr>
        <w:pStyle w:val="Heading2"/>
        <w:spacing w:before="90"/>
        <w:ind w:left="0"/>
        <w:rPr>
          <w:rFonts w:ascii="Century Schoolbook" w:hAnsi="Century Schoolbook"/>
          <w:i/>
          <w:iCs/>
        </w:rPr>
      </w:pPr>
      <w:r w:rsidRPr="00231994">
        <w:rPr>
          <w:rFonts w:ascii="Century Schoolbook" w:hAnsi="Century Schoolbook"/>
        </w:rPr>
        <w:t>Don’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mis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your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hearing!</w:t>
      </w:r>
      <w:r w:rsidR="005968DC">
        <w:rPr>
          <w:rFonts w:ascii="Century Schoolbook" w:hAnsi="Century Schoolbook"/>
        </w:rPr>
        <w:t xml:space="preserve"> </w:t>
      </w:r>
      <w:r w:rsidR="005968DC" w:rsidRPr="00AB62EC">
        <w:rPr>
          <w:rFonts w:ascii="Century Schoolbook" w:hAnsi="Century Schoolbook"/>
          <w:i/>
          <w:color w:val="7F7F7F" w:themeColor="text1" w:themeTint="80"/>
        </w:rPr>
        <w:t xml:space="preserve">/ ¡No </w:t>
      </w:r>
      <w:proofErr w:type="spellStart"/>
      <w:r w:rsidR="005968DC" w:rsidRPr="00AB62EC">
        <w:rPr>
          <w:rFonts w:ascii="Century Schoolbook" w:hAnsi="Century Schoolbook"/>
          <w:i/>
          <w:color w:val="7F7F7F" w:themeColor="text1" w:themeTint="80"/>
        </w:rPr>
        <w:t>falte</w:t>
      </w:r>
      <w:proofErr w:type="spellEnd"/>
      <w:r w:rsidR="005968DC" w:rsidRPr="00AB62EC">
        <w:rPr>
          <w:rFonts w:ascii="Century Schoolbook" w:hAnsi="Century Schoolbook"/>
          <w:i/>
          <w:color w:val="7F7F7F" w:themeColor="text1" w:themeTint="80"/>
        </w:rPr>
        <w:t xml:space="preserve"> a </w:t>
      </w:r>
      <w:proofErr w:type="spellStart"/>
      <w:r w:rsidR="005968DC" w:rsidRPr="00AB62EC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5968DC" w:rsidRPr="00AB62EC">
        <w:rPr>
          <w:rFonts w:ascii="Century Schoolbook" w:hAnsi="Century Schoolbook"/>
          <w:i/>
          <w:color w:val="7F7F7F" w:themeColor="text1" w:themeTint="80"/>
        </w:rPr>
        <w:t xml:space="preserve"> a</w:t>
      </w:r>
      <w:r w:rsidR="00DC061F" w:rsidRPr="00AB62EC">
        <w:rPr>
          <w:rFonts w:ascii="Century Schoolbook" w:hAnsi="Century Schoolbook"/>
          <w:i/>
          <w:color w:val="7F7F7F" w:themeColor="text1" w:themeTint="80"/>
        </w:rPr>
        <w:t>u</w:t>
      </w:r>
      <w:r w:rsidR="005968DC" w:rsidRPr="00AB62EC">
        <w:rPr>
          <w:rFonts w:ascii="Century Schoolbook" w:hAnsi="Century Schoolbook"/>
          <w:i/>
          <w:color w:val="7F7F7F" w:themeColor="text1" w:themeTint="80"/>
        </w:rPr>
        <w:t>diencia!</w:t>
      </w:r>
    </w:p>
    <w:p w14:paraId="697C9819" w14:textId="5949416F" w:rsidR="00D42F95" w:rsidRPr="00A0108E" w:rsidRDefault="00D42F95" w:rsidP="002A1A16">
      <w:pPr>
        <w:ind w:right="253"/>
        <w:rPr>
          <w:rFonts w:ascii="Century Schoolbook" w:hAnsi="Century Schoolbook"/>
          <w:i/>
          <w:iCs/>
          <w:color w:val="70AD47" w:themeColor="accent6"/>
          <w:szCs w:val="24"/>
          <w:lang w:val="es-US"/>
        </w:rPr>
      </w:pPr>
      <w:r w:rsidRPr="00231994">
        <w:rPr>
          <w:rFonts w:ascii="Century Schoolbook" w:hAnsi="Century Schoolbook"/>
          <w:szCs w:val="24"/>
        </w:rPr>
        <w:t xml:space="preserve">Make sure to attend the hearing. </w:t>
      </w:r>
      <w:r w:rsidRPr="00231994">
        <w:rPr>
          <w:rFonts w:ascii="Century Schoolbook" w:hAnsi="Century Schoolbook"/>
          <w:b/>
          <w:szCs w:val="24"/>
        </w:rPr>
        <w:t>If you do not attend, the court may refuse to return your</w:t>
      </w:r>
      <w:r w:rsidRPr="00231994">
        <w:rPr>
          <w:rFonts w:ascii="Century Schoolbook" w:hAnsi="Century Schoolbook"/>
          <w:b/>
          <w:spacing w:val="1"/>
          <w:szCs w:val="24"/>
        </w:rPr>
        <w:t xml:space="preserve"> </w:t>
      </w:r>
      <w:r w:rsidRPr="00231994">
        <w:rPr>
          <w:rFonts w:ascii="Century Schoolbook" w:hAnsi="Century Schoolbook"/>
          <w:b/>
          <w:szCs w:val="24"/>
        </w:rPr>
        <w:t>money or property.</w:t>
      </w:r>
      <w:r w:rsidRPr="00231994">
        <w:rPr>
          <w:rFonts w:ascii="Century Schoolbook" w:hAnsi="Century Schoolbook"/>
          <w:b/>
          <w:spacing w:val="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 xml:space="preserve">At the hearing, you will need to tell the </w:t>
      </w:r>
      <w:r w:rsidRPr="00584439">
        <w:rPr>
          <w:rFonts w:ascii="Century Schoolbook" w:hAnsi="Century Schoolbook"/>
          <w:szCs w:val="24"/>
        </w:rPr>
        <w:t>court what money or property has</w:t>
      </w:r>
      <w:r w:rsidRPr="00584439">
        <w:rPr>
          <w:rFonts w:ascii="Century Schoolbook" w:hAnsi="Century Schoolbook"/>
          <w:spacing w:val="1"/>
          <w:szCs w:val="24"/>
        </w:rPr>
        <w:t xml:space="preserve"> </w:t>
      </w:r>
      <w:r w:rsidRPr="00584439">
        <w:rPr>
          <w:rFonts w:ascii="Century Schoolbook" w:hAnsi="Century Schoolbook"/>
          <w:szCs w:val="24"/>
        </w:rPr>
        <w:t>been frozen or taken and why it is protected under federal or state exemption laws. Bring documents or other items that show that you</w:t>
      </w:r>
      <w:r w:rsidR="00584439" w:rsidRPr="00584439">
        <w:rPr>
          <w:rFonts w:ascii="Century Schoolbook" w:hAnsi="Century Schoolbook"/>
          <w:szCs w:val="24"/>
        </w:rPr>
        <w:t xml:space="preserve">r </w:t>
      </w:r>
      <w:r w:rsidRPr="00584439">
        <w:rPr>
          <w:rFonts w:ascii="Century Schoolbook" w:hAnsi="Century Schoolbook"/>
          <w:szCs w:val="24"/>
        </w:rPr>
        <w:t>money</w:t>
      </w:r>
      <w:r w:rsidRPr="00584439">
        <w:rPr>
          <w:rFonts w:ascii="Century Schoolbook" w:hAnsi="Century Schoolbook"/>
          <w:spacing w:val="-1"/>
          <w:szCs w:val="24"/>
        </w:rPr>
        <w:t xml:space="preserve"> </w:t>
      </w:r>
      <w:r w:rsidRPr="00584439">
        <w:rPr>
          <w:rFonts w:ascii="Century Schoolbook" w:hAnsi="Century Schoolbook"/>
          <w:szCs w:val="24"/>
        </w:rPr>
        <w:t>or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property is protected and the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value</w:t>
      </w:r>
      <w:r w:rsidRPr="00231994">
        <w:rPr>
          <w:rFonts w:ascii="Century Schoolbook" w:hAnsi="Century Schoolbook"/>
          <w:spacing w:val="-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of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your</w:t>
      </w:r>
      <w:r w:rsidRPr="00231994">
        <w:rPr>
          <w:rFonts w:ascii="Century Schoolbook" w:hAnsi="Century Schoolbook"/>
          <w:spacing w:val="-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property, like:</w:t>
      </w:r>
      <w:r w:rsidR="00B323BA">
        <w:rPr>
          <w:rFonts w:ascii="Century Schoolbook" w:hAnsi="Century Schoolbook"/>
          <w:szCs w:val="24"/>
        </w:rPr>
        <w:t xml:space="preserve"> </w:t>
      </w:r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proofErr w:type="spellStart"/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>Asegúrese</w:t>
      </w:r>
      <w:proofErr w:type="spellEnd"/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 que </w:t>
      </w:r>
      <w:proofErr w:type="spellStart"/>
      <w:r w:rsidR="00457E00" w:rsidRPr="00AB62EC">
        <w:rPr>
          <w:rFonts w:ascii="Century Schoolbook" w:hAnsi="Century Schoolbook"/>
          <w:i/>
          <w:color w:val="7F7F7F" w:themeColor="text1" w:themeTint="80"/>
          <w:szCs w:val="24"/>
        </w:rPr>
        <w:t>asiste</w:t>
      </w:r>
      <w:proofErr w:type="spellEnd"/>
      <w:r w:rsidR="00C553F9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r w:rsidR="00B323BA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a </w:t>
      </w:r>
      <w:proofErr w:type="spellStart"/>
      <w:r w:rsidR="00167585" w:rsidRPr="00AB62EC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167585" w:rsidRPr="00AB62EC">
        <w:rPr>
          <w:rFonts w:ascii="Century Schoolbook" w:hAnsi="Century Schoolbook"/>
          <w:i/>
          <w:color w:val="7F7F7F" w:themeColor="text1" w:themeTint="80"/>
          <w:szCs w:val="24"/>
        </w:rPr>
        <w:t xml:space="preserve"> audiencia. </w:t>
      </w:r>
      <w:r w:rsidR="00167585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 xml:space="preserve">Si no </w:t>
      </w:r>
      <w:r w:rsidR="007B5AD2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>asiste</w:t>
      </w:r>
      <w:r w:rsidR="00167585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>, el tribunal pudiera rehusarse a devolverle su dinero</w:t>
      </w:r>
      <w:r w:rsidR="00661E19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 xml:space="preserve"> o propiedad</w:t>
      </w:r>
      <w:r w:rsidR="00167585" w:rsidRPr="0003047D">
        <w:rPr>
          <w:rFonts w:ascii="Century Schoolbook" w:hAnsi="Century Schoolbook"/>
          <w:b/>
          <w:i/>
          <w:color w:val="7F7F7F" w:themeColor="text1" w:themeTint="80"/>
          <w:szCs w:val="24"/>
          <w:lang w:val="es-US"/>
        </w:rPr>
        <w:t xml:space="preserve">. </w:t>
      </w:r>
      <w:r w:rsidR="003B47F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Durante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la audiencia, u</w:t>
      </w:r>
      <w:r w:rsidR="003B47F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ed tendrá que informarle al tribunal qu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é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CE07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dinero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o </w:t>
      </w:r>
      <w:r w:rsidR="00CE07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ropiedad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54771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le han qu</w:t>
      </w:r>
      <w:r w:rsidR="0078689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i</w:t>
      </w:r>
      <w:r w:rsidR="0054771F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ado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o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F13145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mbargado</w:t>
      </w:r>
      <w:r w:rsidR="00D37EC2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7220FB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y por qué </w:t>
      </w:r>
      <w:r w:rsidR="0065662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stá</w:t>
      </w:r>
      <w:r w:rsidR="0033363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</w:t>
      </w:r>
      <w:r w:rsidR="0065662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rotegid</w:t>
      </w:r>
      <w:r w:rsidR="0033363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s</w:t>
      </w:r>
      <w:r w:rsidR="00A41A3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bajo las leyes</w:t>
      </w:r>
      <w:r w:rsidR="00054365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exenci</w:t>
      </w:r>
      <w:r w:rsidR="00CF36D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ó</w:t>
      </w:r>
      <w:r w:rsidR="00054365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</w:t>
      </w:r>
      <w:r w:rsidR="00A41A3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federales o estatales</w:t>
      </w:r>
      <w:r w:rsidR="00D5075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. </w:t>
      </w:r>
      <w:r w:rsidR="0094324A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re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</w:t>
      </w:r>
      <w:r w:rsidR="0094324A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nte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al tribunal</w:t>
      </w:r>
      <w:r w:rsidR="0094324A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ocumentos u otros artículos 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que demuestren que su </w:t>
      </w:r>
      <w:r w:rsidR="002C2EF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dinero</w:t>
      </w:r>
      <w:r w:rsidR="00555BE8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o </w:t>
      </w:r>
      <w:r w:rsidR="002C2EF0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propiedad sí 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está</w:t>
      </w:r>
      <w:r w:rsidR="00804E4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rotegid</w:t>
      </w:r>
      <w:r w:rsidR="00804E46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s</w:t>
      </w:r>
      <w:r w:rsidR="00D05C0D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y el valor de esta propiedad</w:t>
      </w:r>
      <w:r w:rsidR="00D96BC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, </w:t>
      </w:r>
      <w:r w:rsidR="007A23C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or ejempl</w:t>
      </w:r>
      <w:r w:rsidR="00D96BC4" w:rsidRPr="0003047D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:</w:t>
      </w:r>
    </w:p>
    <w:p w14:paraId="6BE3E141" w14:textId="065E5327" w:rsidR="00D42F95" w:rsidRPr="000D42CB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  <w:lang w:val="es-US"/>
        </w:rPr>
      </w:pPr>
      <w:proofErr w:type="spellStart"/>
      <w:r w:rsidRPr="00AB62EC">
        <w:rPr>
          <w:rFonts w:ascii="Century Schoolbook" w:hAnsi="Century Schoolbook"/>
          <w:lang w:val="es-US"/>
        </w:rPr>
        <w:t>Account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tatements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howing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deposits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rotected</w:t>
      </w:r>
      <w:proofErr w:type="spellEnd"/>
      <w:r w:rsidRPr="00AB62EC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money</w:t>
      </w:r>
      <w:proofErr w:type="spellEnd"/>
      <w:r w:rsidRPr="00AB62EC">
        <w:rPr>
          <w:rFonts w:ascii="Century Schoolbook" w:hAnsi="Century Schoolbook"/>
          <w:lang w:val="es-US"/>
        </w:rPr>
        <w:t xml:space="preserve">, and copies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recen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pay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tubs</w:t>
      </w:r>
      <w:proofErr w:type="spellEnd"/>
      <w:r w:rsidRPr="00AB62EC">
        <w:rPr>
          <w:rFonts w:ascii="Century Schoolbook" w:hAnsi="Century Schoolbook"/>
          <w:lang w:val="es-US"/>
        </w:rPr>
        <w:t>;</w:t>
      </w:r>
      <w:r w:rsidR="000D42CB" w:rsidRPr="000D42CB">
        <w:rPr>
          <w:rFonts w:ascii="Century Schoolbook" w:hAnsi="Century Schoolbook"/>
          <w:lang w:val="es-US"/>
        </w:rPr>
        <w:t xml:space="preserve"> </w:t>
      </w:r>
      <w:r w:rsidR="000D42CB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/ Estados de cuenta </w:t>
      </w:r>
      <w:r w:rsidR="0082079E" w:rsidRPr="002E773F">
        <w:rPr>
          <w:rFonts w:ascii="Century Schoolbook" w:hAnsi="Century Schoolbook"/>
          <w:i/>
          <w:color w:val="7F7F7F" w:themeColor="text1" w:themeTint="80"/>
          <w:lang w:val="es-US"/>
        </w:rPr>
        <w:t>mostrando</w:t>
      </w:r>
      <w:r w:rsidR="00C036F6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0D42CB" w:rsidRPr="002E773F">
        <w:rPr>
          <w:rFonts w:ascii="Century Schoolbook" w:hAnsi="Century Schoolbook"/>
          <w:i/>
          <w:color w:val="7F7F7F" w:themeColor="text1" w:themeTint="80"/>
          <w:lang w:val="es-US"/>
        </w:rPr>
        <w:t>depósitos de dinero protegidos y copias de talona</w:t>
      </w:r>
      <w:r w:rsidR="00A171CC" w:rsidRPr="002E773F">
        <w:rPr>
          <w:rFonts w:ascii="Century Schoolbook" w:hAnsi="Century Schoolbook"/>
          <w:i/>
          <w:color w:val="7F7F7F" w:themeColor="text1" w:themeTint="80"/>
          <w:lang w:val="es-US"/>
        </w:rPr>
        <w:t>rios de cheques recientes</w:t>
      </w:r>
      <w:r w:rsidR="00584439">
        <w:rPr>
          <w:rFonts w:ascii="Century Schoolbook" w:hAnsi="Century Schoolbook"/>
          <w:i/>
          <w:color w:val="7F7F7F" w:themeColor="text1" w:themeTint="80"/>
          <w:lang w:val="es-US"/>
        </w:rPr>
        <w:t>;</w:t>
      </w:r>
    </w:p>
    <w:p w14:paraId="20456337" w14:textId="444719AE" w:rsidR="00D42F95" w:rsidRPr="003957E6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  <w:lang w:val="es-US"/>
        </w:rPr>
      </w:pPr>
      <w:r w:rsidRPr="00AB62EC">
        <w:rPr>
          <w:rFonts w:ascii="Century Schoolbook" w:hAnsi="Century Schoolbook"/>
          <w:lang w:val="es-US"/>
        </w:rPr>
        <w:lastRenderedPageBreak/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letter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rom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governmen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genc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warding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enefits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uch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as Social</w:t>
      </w:r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 xml:space="preserve">Security </w:t>
      </w:r>
      <w:proofErr w:type="spellStart"/>
      <w:r w:rsidRPr="00AB62EC">
        <w:rPr>
          <w:rFonts w:ascii="Century Schoolbook" w:hAnsi="Century Schoolbook"/>
          <w:lang w:val="es-US"/>
        </w:rPr>
        <w:t>retirement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income</w:t>
      </w:r>
      <w:proofErr w:type="spellEnd"/>
      <w:r w:rsidRPr="00AB62EC">
        <w:rPr>
          <w:rFonts w:ascii="Century Schoolbook" w:hAnsi="Century Schoolbook"/>
          <w:lang w:val="es-US"/>
        </w:rPr>
        <w:t>;</w:t>
      </w:r>
      <w:r w:rsidR="00CC501B" w:rsidRPr="003957E6">
        <w:rPr>
          <w:rFonts w:ascii="Century Schoolbook" w:hAnsi="Century Schoolbook"/>
          <w:lang w:val="es-US"/>
        </w:rPr>
        <w:t xml:space="preserve"> </w:t>
      </w:r>
      <w:r w:rsidR="00CC501B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E07BED" w:rsidRPr="002E773F">
        <w:rPr>
          <w:rFonts w:ascii="Century Schoolbook" w:hAnsi="Century Schoolbook"/>
          <w:i/>
          <w:color w:val="7F7F7F" w:themeColor="text1" w:themeTint="80"/>
          <w:lang w:val="es-US"/>
        </w:rPr>
        <w:t>C</w:t>
      </w:r>
      <w:r w:rsidR="00B3089B" w:rsidRPr="002E773F">
        <w:rPr>
          <w:rFonts w:ascii="Century Schoolbook" w:hAnsi="Century Schoolbook"/>
          <w:i/>
          <w:color w:val="7F7F7F" w:themeColor="text1" w:themeTint="80"/>
          <w:lang w:val="es-US"/>
        </w:rPr>
        <w:t>arta</w:t>
      </w:r>
      <w:r w:rsidR="00E07BED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B3089B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de una entidad gubernamental </w:t>
      </w:r>
      <w:r w:rsidR="007849A5" w:rsidRPr="002E773F">
        <w:rPr>
          <w:rFonts w:ascii="Century Schoolbook" w:hAnsi="Century Schoolbook"/>
          <w:i/>
          <w:color w:val="7F7F7F" w:themeColor="text1" w:themeTint="80"/>
          <w:lang w:val="es-US"/>
        </w:rPr>
        <w:t>en la que se otorgan beneficios,</w:t>
      </w:r>
      <w:r w:rsidR="004C513F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3957E6" w:rsidRPr="002E773F">
        <w:rPr>
          <w:rFonts w:ascii="Century Schoolbook" w:hAnsi="Century Schoolbook"/>
          <w:i/>
          <w:color w:val="7F7F7F" w:themeColor="text1" w:themeTint="80"/>
          <w:lang w:val="es-US"/>
        </w:rPr>
        <w:t xml:space="preserve">tales como ingresos </w:t>
      </w:r>
      <w:r w:rsidR="00E07BED" w:rsidRPr="002E773F">
        <w:rPr>
          <w:rFonts w:ascii="Century Schoolbook" w:hAnsi="Century Schoolbook"/>
          <w:i/>
          <w:color w:val="7F7F7F" w:themeColor="text1" w:themeTint="80"/>
          <w:lang w:val="es-US"/>
        </w:rPr>
        <w:t>por pensión del Seguro Social</w:t>
      </w:r>
      <w:r w:rsidR="00584439">
        <w:rPr>
          <w:rFonts w:ascii="Century Schoolbook" w:hAnsi="Century Schoolbook"/>
          <w:i/>
          <w:color w:val="7F7F7F" w:themeColor="text1" w:themeTint="80"/>
          <w:lang w:val="es-US"/>
        </w:rPr>
        <w:t>;</w:t>
      </w:r>
    </w:p>
    <w:p w14:paraId="20FBFE56" w14:textId="54E3DDED" w:rsidR="00D42F95" w:rsidRPr="00F35ACE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spacing w:before="1"/>
        <w:ind w:hanging="361"/>
        <w:contextualSpacing w:val="0"/>
        <w:rPr>
          <w:rFonts w:ascii="Century Schoolbook" w:hAnsi="Century Schoolbook"/>
          <w:lang w:val="es-US"/>
        </w:rPr>
      </w:pP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divorc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decre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limony</w:t>
      </w:r>
      <w:proofErr w:type="spellEnd"/>
      <w:r w:rsidRPr="00AB62EC">
        <w:rPr>
          <w:rFonts w:ascii="Century Schoolbook" w:hAnsi="Century Schoolbook"/>
          <w:lang w:val="es-US"/>
        </w:rPr>
        <w:t xml:space="preserve">, </w:t>
      </w:r>
      <w:proofErr w:type="spellStart"/>
      <w:r w:rsidRPr="00AB62EC">
        <w:rPr>
          <w:rFonts w:ascii="Century Schoolbook" w:hAnsi="Century Schoolbook"/>
          <w:lang w:val="es-US"/>
        </w:rPr>
        <w:t>child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upport</w:t>
      </w:r>
      <w:proofErr w:type="spellEnd"/>
      <w:r w:rsidRPr="00AB62EC">
        <w:rPr>
          <w:rFonts w:ascii="Century Schoolbook" w:hAnsi="Century Schoolbook"/>
          <w:lang w:val="es-US"/>
        </w:rPr>
        <w:t xml:space="preserve">, </w:t>
      </w:r>
      <w:proofErr w:type="spellStart"/>
      <w:r w:rsidRPr="00AB62EC">
        <w:rPr>
          <w:rFonts w:ascii="Century Schoolbook" w:hAnsi="Century Schoolbook"/>
          <w:lang w:val="es-US"/>
        </w:rPr>
        <w:t>or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pousal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support</w:t>
      </w:r>
      <w:proofErr w:type="spellEnd"/>
      <w:r w:rsidRPr="00AB62EC">
        <w:rPr>
          <w:rFonts w:ascii="Century Schoolbook" w:hAnsi="Century Schoolbook"/>
          <w:lang w:val="es-US"/>
        </w:rPr>
        <w:t xml:space="preserve">; </w:t>
      </w:r>
      <w:proofErr w:type="spellStart"/>
      <w:r w:rsidRPr="00AB62EC">
        <w:rPr>
          <w:rFonts w:ascii="Century Schoolbook" w:hAnsi="Century Schoolbook"/>
          <w:lang w:val="es-US"/>
        </w:rPr>
        <w:t>or</w:t>
      </w:r>
      <w:proofErr w:type="spellEnd"/>
      <w:r w:rsidR="007849A5" w:rsidRPr="00F35ACE">
        <w:rPr>
          <w:rFonts w:ascii="Century Schoolbook" w:hAnsi="Century Schoolbook"/>
          <w:lang w:val="es-US"/>
        </w:rPr>
        <w:t xml:space="preserve"> </w:t>
      </w:r>
      <w:r w:rsidR="003C3EA4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/ Decreto de divorcio </w:t>
      </w:r>
      <w:r w:rsidR="002C17A3" w:rsidRPr="000D0A32">
        <w:rPr>
          <w:rFonts w:ascii="Century Schoolbook" w:hAnsi="Century Schoolbook"/>
          <w:i/>
          <w:color w:val="7F7F7F" w:themeColor="text1" w:themeTint="80"/>
          <w:lang w:val="es-US"/>
        </w:rPr>
        <w:t>ordenando</w:t>
      </w:r>
      <w:r w:rsidR="007C1560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 el</w:t>
      </w:r>
      <w:r w:rsidR="002C17A3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57117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pago de </w:t>
      </w:r>
      <w:r w:rsidR="002C17A3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manutención a </w:t>
      </w:r>
      <w:r w:rsidR="00A45F6D" w:rsidRPr="000D0A32">
        <w:rPr>
          <w:rFonts w:ascii="Century Schoolbook" w:hAnsi="Century Schoolbook"/>
          <w:i/>
          <w:color w:val="7F7F7F" w:themeColor="text1" w:themeTint="80"/>
          <w:lang w:val="es-US"/>
        </w:rPr>
        <w:t>menores</w:t>
      </w:r>
      <w:r w:rsidR="00F35ACE" w:rsidRPr="000D0A32">
        <w:rPr>
          <w:rFonts w:ascii="Century Schoolbook" w:hAnsi="Century Schoolbook"/>
          <w:i/>
          <w:color w:val="7F7F7F" w:themeColor="text1" w:themeTint="80"/>
          <w:lang w:val="es-US"/>
        </w:rPr>
        <w:t>, manutención conyugal</w:t>
      </w:r>
      <w:r w:rsidR="00E57117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, o pensión alimenticia </w:t>
      </w:r>
      <w:r w:rsidR="005E10B8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ordenada </w:t>
      </w:r>
      <w:r w:rsidR="007C1560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por </w:t>
      </w:r>
      <w:r w:rsidR="00A45F6D" w:rsidRPr="000D0A32">
        <w:rPr>
          <w:rFonts w:ascii="Century Schoolbook" w:hAnsi="Century Schoolbook"/>
          <w:i/>
          <w:color w:val="7F7F7F" w:themeColor="text1" w:themeTint="80"/>
          <w:lang w:val="es-US"/>
        </w:rPr>
        <w:t>un tribunal en otro estado</w:t>
      </w:r>
      <w:r w:rsidR="008E3C71" w:rsidRPr="000D0A32">
        <w:rPr>
          <w:rFonts w:ascii="Century Schoolbook" w:hAnsi="Century Schoolbook"/>
          <w:i/>
          <w:color w:val="7F7F7F" w:themeColor="text1" w:themeTint="80"/>
          <w:lang w:val="es-US"/>
        </w:rPr>
        <w:t>; o</w:t>
      </w:r>
    </w:p>
    <w:p w14:paraId="7E58FC69" w14:textId="7E9D361B" w:rsidR="00D42F95" w:rsidRPr="00D4052A" w:rsidRDefault="00D42F95" w:rsidP="00D42F95">
      <w:pPr>
        <w:pStyle w:val="ListParagraph"/>
        <w:widowControl w:val="0"/>
        <w:numPr>
          <w:ilvl w:val="0"/>
          <w:numId w:val="1"/>
        </w:numPr>
        <w:tabs>
          <w:tab w:val="left" w:pos="959"/>
          <w:tab w:val="left" w:pos="960"/>
        </w:tabs>
        <w:autoSpaceDE w:val="0"/>
        <w:autoSpaceDN w:val="0"/>
        <w:ind w:hanging="361"/>
        <w:contextualSpacing w:val="0"/>
        <w:rPr>
          <w:rFonts w:ascii="Century Schoolbook" w:hAnsi="Century Schoolbook"/>
          <w:lang w:val="es-US"/>
        </w:rPr>
      </w:pPr>
      <w:r w:rsidRPr="00AB62EC">
        <w:rPr>
          <w:rFonts w:ascii="Century Schoolbook" w:hAnsi="Century Schoolbook"/>
          <w:lang w:val="es-US"/>
        </w:rPr>
        <w:t>A</w:t>
      </w:r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certificat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of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itle</w:t>
      </w:r>
      <w:proofErr w:type="spellEnd"/>
      <w:r w:rsidRPr="00AB62EC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for</w:t>
      </w:r>
      <w:proofErr w:type="spellEnd"/>
      <w:r w:rsidRPr="00AB62EC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any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vehicle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hat</w:t>
      </w:r>
      <w:proofErr w:type="spellEnd"/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r w:rsidRPr="00AB62EC">
        <w:rPr>
          <w:rFonts w:ascii="Century Schoolbook" w:hAnsi="Century Schoolbook"/>
          <w:lang w:val="es-US"/>
        </w:rPr>
        <w:t>has</w:t>
      </w:r>
      <w:r w:rsidRPr="00AB62EC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been</w:t>
      </w:r>
      <w:proofErr w:type="spellEnd"/>
      <w:r w:rsidRPr="00AB62EC">
        <w:rPr>
          <w:rFonts w:ascii="Century Schoolbook" w:hAnsi="Century Schoolbook"/>
          <w:lang w:val="es-US"/>
        </w:rPr>
        <w:t xml:space="preserve"> </w:t>
      </w:r>
      <w:proofErr w:type="spellStart"/>
      <w:r w:rsidRPr="00AB62EC">
        <w:rPr>
          <w:rFonts w:ascii="Century Schoolbook" w:hAnsi="Century Schoolbook"/>
          <w:lang w:val="es-US"/>
        </w:rPr>
        <w:t>taken</w:t>
      </w:r>
      <w:proofErr w:type="spellEnd"/>
      <w:r w:rsidRPr="00AB62EC">
        <w:rPr>
          <w:rFonts w:ascii="Century Schoolbook" w:hAnsi="Century Schoolbook"/>
          <w:lang w:val="es-US"/>
        </w:rPr>
        <w:t>.</w:t>
      </w:r>
      <w:r w:rsidR="00C97D48" w:rsidRPr="00D4052A">
        <w:rPr>
          <w:rFonts w:ascii="Century Schoolbook" w:hAnsi="Century Schoolbook"/>
          <w:lang w:val="es-US"/>
        </w:rPr>
        <w:t xml:space="preserve"> </w:t>
      </w:r>
      <w:r w:rsidR="00C97D48" w:rsidRPr="000D0A32">
        <w:rPr>
          <w:rFonts w:ascii="Century Schoolbook" w:hAnsi="Century Schoolbook"/>
          <w:i/>
          <w:color w:val="7F7F7F" w:themeColor="text1" w:themeTint="80"/>
          <w:lang w:val="es-US"/>
        </w:rPr>
        <w:t>/ Título de propiedad de cualquier vehículo</w:t>
      </w:r>
      <w:r w:rsidR="00D4052A" w:rsidRPr="000D0A32">
        <w:rPr>
          <w:rFonts w:ascii="Century Schoolbook" w:hAnsi="Century Schoolbook"/>
          <w:i/>
          <w:color w:val="7F7F7F" w:themeColor="text1" w:themeTint="80"/>
          <w:lang w:val="es-US"/>
        </w:rPr>
        <w:t xml:space="preserve"> que se le haya quitado.</w:t>
      </w:r>
    </w:p>
    <w:p w14:paraId="36D839D0" w14:textId="77777777" w:rsidR="00D42F95" w:rsidRPr="00D4052A" w:rsidRDefault="00D42F95" w:rsidP="00113BB9">
      <w:pPr>
        <w:pStyle w:val="BodyText"/>
        <w:rPr>
          <w:rFonts w:ascii="Century Schoolbook" w:hAnsi="Century Schoolbook"/>
          <w:lang w:val="es-US"/>
        </w:rPr>
      </w:pPr>
    </w:p>
    <w:p w14:paraId="202EA92C" w14:textId="251EE3FC" w:rsidR="00D42F95" w:rsidRPr="000F69F7" w:rsidRDefault="00D42F95" w:rsidP="00113BB9">
      <w:pPr>
        <w:pStyle w:val="Heading2"/>
        <w:spacing w:before="90"/>
        <w:ind w:left="0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Need help?</w:t>
      </w:r>
      <w:r w:rsidR="000F69F7">
        <w:rPr>
          <w:rFonts w:ascii="Century Schoolbook" w:hAnsi="Century Schoolbook"/>
        </w:rPr>
        <w:t xml:space="preserve"> </w:t>
      </w:r>
      <w:r w:rsidR="000F69F7" w:rsidRPr="00AB62EC">
        <w:rPr>
          <w:rFonts w:ascii="Century Schoolbook" w:hAnsi="Century Schoolbook"/>
          <w:color w:val="7F7F7F" w:themeColor="text1" w:themeTint="80"/>
        </w:rPr>
        <w:t>/ ¿</w:t>
      </w:r>
      <w:proofErr w:type="spellStart"/>
      <w:r w:rsidR="000F69F7" w:rsidRPr="00AB62EC">
        <w:rPr>
          <w:rFonts w:ascii="Century Schoolbook" w:hAnsi="Century Schoolbook"/>
          <w:color w:val="7F7F7F" w:themeColor="text1" w:themeTint="80"/>
        </w:rPr>
        <w:t>Necesita</w:t>
      </w:r>
      <w:proofErr w:type="spellEnd"/>
      <w:r w:rsidR="000F69F7" w:rsidRPr="00AB62EC">
        <w:rPr>
          <w:rFonts w:ascii="Century Schoolbook" w:hAnsi="Century Schoolbook"/>
          <w:color w:val="7F7F7F" w:themeColor="text1" w:themeTint="80"/>
        </w:rPr>
        <w:t xml:space="preserve"> </w:t>
      </w:r>
      <w:proofErr w:type="spellStart"/>
      <w:r w:rsidR="000F69F7" w:rsidRPr="00AB62EC">
        <w:rPr>
          <w:rFonts w:ascii="Century Schoolbook" w:hAnsi="Century Schoolbook"/>
          <w:color w:val="7F7F7F" w:themeColor="text1" w:themeTint="80"/>
        </w:rPr>
        <w:t>Ayuda</w:t>
      </w:r>
      <w:proofErr w:type="spellEnd"/>
      <w:r w:rsidR="000F69F7" w:rsidRPr="00AB62EC">
        <w:rPr>
          <w:rFonts w:ascii="Century Schoolbook" w:hAnsi="Century Schoolbook"/>
          <w:color w:val="7F7F7F" w:themeColor="text1" w:themeTint="80"/>
        </w:rPr>
        <w:t>?</w:t>
      </w:r>
    </w:p>
    <w:p w14:paraId="7C39FFBF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Learn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mo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bou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xemption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nd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nforce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proces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t</w:t>
      </w:r>
      <w:r>
        <w:rPr>
          <w:rFonts w:ascii="Century Schoolbook" w:hAnsi="Century Schoolbook"/>
          <w:spacing w:val="1"/>
        </w:rPr>
        <w:t xml:space="preserve"> </w:t>
      </w:r>
      <w:hyperlink r:id="rId10" w:history="1">
        <w:r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Pr="00FE5E35">
        <w:rPr>
          <w:rFonts w:ascii="Century Schoolbook" w:hAnsi="Century Schoolbook"/>
          <w:color w:val="0562C1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or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by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scanning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this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QR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code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with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2B36BD">
        <w:rPr>
          <w:rFonts w:ascii="Century Schoolbook" w:hAnsi="Century Schoolbook"/>
          <w:szCs w:val="24"/>
          <w:lang w:val="es-US"/>
        </w:rPr>
        <w:t>your</w:t>
      </w:r>
      <w:proofErr w:type="spellEnd"/>
      <w:r w:rsidRPr="002B36BD">
        <w:rPr>
          <w:rFonts w:ascii="Century Schoolbook" w:hAnsi="Century Schoolbook"/>
          <w:szCs w:val="24"/>
          <w:lang w:val="es-US"/>
        </w:rPr>
        <w:t xml:space="preserve"> camera </w:t>
      </w:r>
      <w:proofErr w:type="spellStart"/>
      <w:r>
        <w:rPr>
          <w:rFonts w:ascii="Century Schoolbook" w:hAnsi="Century Schoolbook"/>
          <w:szCs w:val="24"/>
          <w:lang w:val="es-US"/>
        </w:rPr>
        <w:t>phone</w:t>
      </w:r>
      <w:proofErr w:type="spellEnd"/>
      <w:r>
        <w:rPr>
          <w:rFonts w:ascii="Century Schoolbook" w:hAnsi="Century Schoolbook"/>
        </w:rPr>
        <w:t xml:space="preserve">: </w:t>
      </w:r>
      <w:r w:rsidRPr="00A067B6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Obtenga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mayor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información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sobre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sus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y el</w:t>
      </w:r>
      <w:r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>
        <w:rPr>
          <w:rFonts w:ascii="Century Schoolbook" w:hAnsi="Century Schoolbook"/>
          <w:i/>
          <w:color w:val="7F7F7F" w:themeColor="text1" w:themeTint="80"/>
        </w:rPr>
        <w:t>proceso</w:t>
      </w:r>
      <w:proofErr w:type="spellEnd"/>
      <w:r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>
        <w:rPr>
          <w:rFonts w:ascii="Century Schoolbook" w:hAnsi="Century Schoolbook"/>
          <w:i/>
          <w:color w:val="7F7F7F" w:themeColor="text1" w:themeTint="80"/>
        </w:rPr>
        <w:t>ejecutorio</w:t>
      </w:r>
      <w:proofErr w:type="spellEnd"/>
      <w:r>
        <w:rPr>
          <w:rFonts w:ascii="Century Schoolbook" w:hAnsi="Century Schoolbook"/>
          <w:i/>
          <w:color w:val="7F7F7F" w:themeColor="text1" w:themeTint="80"/>
        </w:rPr>
        <w:t xml:space="preserve"> (judgment enforcement) del </w:t>
      </w:r>
      <w:proofErr w:type="spellStart"/>
      <w:r>
        <w:rPr>
          <w:rFonts w:ascii="Century Schoolbook" w:hAnsi="Century Schoolbook"/>
          <w:i/>
          <w:color w:val="7F7F7F" w:themeColor="text1" w:themeTint="80"/>
        </w:rPr>
        <w:t>fallo</w:t>
      </w:r>
      <w:proofErr w:type="spellEnd"/>
      <w:r>
        <w:rPr>
          <w:rFonts w:ascii="Century Schoolbook" w:hAnsi="Century Schoolbook"/>
          <w:i/>
          <w:color w:val="7F7F7F" w:themeColor="text1" w:themeTint="80"/>
        </w:rPr>
        <w:t xml:space="preserve"> judicial (judgment) </w:t>
      </w:r>
      <w:proofErr w:type="spellStart"/>
      <w:r w:rsidRPr="00A067B6">
        <w:rPr>
          <w:rFonts w:ascii="Century Schoolbook" w:hAnsi="Century Schoolbook"/>
          <w:i/>
          <w:color w:val="7F7F7F" w:themeColor="text1" w:themeTint="80"/>
        </w:rPr>
        <w:t>yendo</w:t>
      </w:r>
      <w:proofErr w:type="spellEnd"/>
      <w:r w:rsidRPr="00A067B6">
        <w:rPr>
          <w:rFonts w:ascii="Century Schoolbook" w:hAnsi="Century Schoolbook"/>
          <w:i/>
          <w:color w:val="7F7F7F" w:themeColor="text1" w:themeTint="80"/>
        </w:rPr>
        <w:t xml:space="preserve"> a </w:t>
      </w:r>
      <w:hyperlink r:id="rId11" w:history="1">
        <w:r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>
        <w:rPr>
          <w:rFonts w:ascii="Century Schoolbook" w:hAnsi="Century Schoolbook"/>
          <w:i/>
          <w:color w:val="7F7F7F" w:themeColor="text1" w:themeTint="80"/>
        </w:rPr>
        <w:t xml:space="preserve"> </w:t>
      </w:r>
      <w:r w:rsidRPr="003C7FA1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o escaneando este código QR con la cámara de su celular</w:t>
      </w:r>
      <w:r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:</w:t>
      </w:r>
    </w:p>
    <w:p w14:paraId="58152C69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</w:rPr>
      </w:pPr>
    </w:p>
    <w:p w14:paraId="3F5592E2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spacing w:val="1"/>
        </w:rPr>
      </w:pPr>
      <w:r>
        <w:rPr>
          <w:rFonts w:ascii="Century Schoolbook" w:hAnsi="Century Schoolbook"/>
          <w:noProof/>
          <w:spacing w:val="1"/>
        </w:rPr>
        <w:drawing>
          <wp:inline distT="0" distB="0" distL="0" distR="0" wp14:anchorId="6FF6F9DC" wp14:editId="70DC4E2D">
            <wp:extent cx="1032732" cy="1059255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728" cy="110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0C0AB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spacing w:val="1"/>
        </w:rPr>
      </w:pPr>
    </w:p>
    <w:p w14:paraId="3F1C2E6C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i/>
          <w:iCs/>
          <w:color w:val="70AD47" w:themeColor="accent6"/>
          <w:lang w:val="es-US"/>
        </w:rPr>
      </w:pPr>
      <w:r w:rsidRPr="00231994">
        <w:rPr>
          <w:rFonts w:ascii="Century Schoolbook" w:hAnsi="Century Schoolbook"/>
        </w:rPr>
        <w:t>You may file these forms yourself, but you a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 xml:space="preserve">encouraged to get a lawyer to help you. </w:t>
      </w:r>
      <w:r w:rsidRPr="00231994">
        <w:rPr>
          <w:rFonts w:ascii="Century Schoolbook" w:hAnsi="Century Schoolbook"/>
          <w:b/>
          <w:color w:val="051337"/>
        </w:rPr>
        <w:t>For information on free and low-cost</w:t>
      </w:r>
      <w:r w:rsidRPr="00231994">
        <w:rPr>
          <w:rFonts w:ascii="Century Schoolbook" w:hAnsi="Century Schoolbook"/>
          <w:b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legal</w:t>
      </w:r>
      <w:r w:rsidRPr="00231994">
        <w:rPr>
          <w:rFonts w:ascii="Century Schoolbook" w:hAnsi="Century Schoolbook"/>
          <w:b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services</w:t>
      </w:r>
      <w:r w:rsidRPr="00231994">
        <w:rPr>
          <w:rFonts w:ascii="Century Schoolbook" w:hAnsi="Century Schoolbook"/>
          <w:color w:val="051337"/>
        </w:rPr>
        <w:t>,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</w:rPr>
        <w:t>visit</w:t>
      </w:r>
      <w:r w:rsidRPr="00231994">
        <w:rPr>
          <w:rFonts w:ascii="Century Schoolbook" w:hAnsi="Century Schoolbook"/>
          <w:spacing w:val="-4"/>
        </w:rPr>
        <w:t xml:space="preserve"> </w:t>
      </w:r>
      <w:hyperlink r:id="rId13">
        <w:r w:rsidRPr="00231994">
          <w:rPr>
            <w:rFonts w:ascii="Century Schoolbook" w:hAnsi="Century Schoolbook"/>
            <w:color w:val="0562C1"/>
            <w:u w:val="single" w:color="0562C1"/>
          </w:rPr>
          <w:t>www.txcourts.gov/programs-services/legal-aid</w:t>
        </w:r>
        <w:r w:rsidRPr="00231994">
          <w:rPr>
            <w:rFonts w:ascii="Century Schoolbook" w:hAnsi="Century Schoolbook"/>
            <w:color w:val="0562C1"/>
            <w:spacing w:val="-5"/>
          </w:rPr>
          <w:t xml:space="preserve"> </w:t>
        </w:r>
      </w:hyperlink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3"/>
        </w:rPr>
        <w:t xml:space="preserve"> </w:t>
      </w:r>
      <w:r w:rsidRPr="00231994">
        <w:rPr>
          <w:rFonts w:ascii="Century Schoolbook" w:hAnsi="Century Schoolbook"/>
          <w:color w:val="051337"/>
        </w:rPr>
        <w:t>call</w:t>
      </w:r>
      <w:r w:rsidRPr="00231994">
        <w:rPr>
          <w:rFonts w:ascii="Century Schoolbook" w:hAnsi="Century Schoolbook"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color w:val="051337"/>
        </w:rPr>
        <w:t>the</w:t>
      </w:r>
      <w:r w:rsidRPr="00231994">
        <w:rPr>
          <w:rFonts w:ascii="Century Schoolbook" w:hAnsi="Century Schoolbook"/>
          <w:color w:val="051337"/>
          <w:spacing w:val="-6"/>
        </w:rPr>
        <w:t xml:space="preserve"> </w:t>
      </w:r>
      <w:r w:rsidRPr="00231994">
        <w:rPr>
          <w:rFonts w:ascii="Century Schoolbook" w:hAnsi="Century Schoolbook"/>
          <w:color w:val="051337"/>
        </w:rPr>
        <w:t>legal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aid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>office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 xml:space="preserve">that serves your area: Texas </w:t>
      </w:r>
      <w:proofErr w:type="spellStart"/>
      <w:r w:rsidRPr="00231994">
        <w:rPr>
          <w:rFonts w:ascii="Century Schoolbook" w:hAnsi="Century Schoolbook"/>
          <w:color w:val="051337"/>
        </w:rPr>
        <w:t>RioGrande</w:t>
      </w:r>
      <w:proofErr w:type="spellEnd"/>
      <w:r w:rsidRPr="00231994">
        <w:rPr>
          <w:rFonts w:ascii="Century Schoolbook" w:hAnsi="Century Schoolbook"/>
          <w:color w:val="051337"/>
        </w:rPr>
        <w:t xml:space="preserve"> Legal Aid at (888) 988-9996; Lone Star Legal Aid at (800)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733-8394; and Legal Aid of Northwest Texas at (888) 529-5277. You can also call the State Bar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of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Texas lawyer</w:t>
      </w:r>
      <w:r w:rsidRPr="00231994">
        <w:rPr>
          <w:rFonts w:ascii="Century Schoolbook" w:hAnsi="Century Schoolbook"/>
          <w:color w:val="051337"/>
          <w:spacing w:val="-1"/>
        </w:rPr>
        <w:t xml:space="preserve"> </w:t>
      </w:r>
      <w:r w:rsidRPr="00231994">
        <w:rPr>
          <w:rFonts w:ascii="Century Schoolbook" w:hAnsi="Century Schoolbook"/>
          <w:color w:val="051337"/>
        </w:rPr>
        <w:t>referral service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at (</w:t>
      </w:r>
      <w:r>
        <w:rPr>
          <w:rFonts w:ascii="Century Schoolbook" w:hAnsi="Century Schoolbook"/>
          <w:color w:val="051337"/>
        </w:rPr>
        <w:t>800) 252-9690.</w:t>
      </w:r>
      <w:r w:rsidRPr="6223A09E">
        <w:rPr>
          <w:rFonts w:ascii="Century Schoolbook" w:hAnsi="Century Schoolbook"/>
          <w:i/>
          <w:iCs/>
          <w:color w:val="051337"/>
        </w:rPr>
        <w:t xml:space="preserve"> </w:t>
      </w:r>
      <w:r>
        <w:rPr>
          <w:rFonts w:ascii="Century Schoolbook" w:hAnsi="Century Schoolbook"/>
          <w:i/>
          <w:color w:val="7F7F7F" w:themeColor="text1" w:themeTint="80"/>
        </w:rPr>
        <w:t xml:space="preserve">/ </w:t>
      </w:r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Usted mismo puede presentar estos formularios ante tribunales, pero se le aconseja que contrate a un abogado que le ayude. </w:t>
      </w:r>
      <w:r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Para información sobre cómo obtener servicios de asesoría legal </w:t>
      </w:r>
      <w:r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gratuitos o </w:t>
      </w:r>
      <w:r w:rsidRPr="00E45776">
        <w:rPr>
          <w:rFonts w:ascii="Century Schoolbook" w:hAnsi="Century Schoolbook"/>
          <w:b/>
          <w:i/>
          <w:color w:val="7F7F7F" w:themeColor="text1" w:themeTint="80"/>
          <w:lang w:val="es-US"/>
        </w:rPr>
        <w:t>a un bajo costo</w:t>
      </w:r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, visite el sitio </w:t>
      </w:r>
      <w:hyperlink r:id="rId14" w:history="1">
        <w:r w:rsidRPr="00B81858">
          <w:rPr>
            <w:rStyle w:val="Hyperlink"/>
            <w:rFonts w:ascii="Century Schoolbook" w:hAnsi="Century Schoolbook"/>
            <w:i/>
            <w:lang w:val="es-US"/>
          </w:rPr>
          <w:t>www.txcourts.gov/programs-services/legal-aid</w:t>
        </w:r>
      </w:hyperlink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o llame a la oficina de asistencia legal que</w:t>
      </w:r>
      <w:r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presta servicios en su área: Texas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RioGrande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Aid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l (888) 988-9996;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Lone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Star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Aid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l (800) 733-8394; y Legal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Aid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of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>Northwest</w:t>
      </w:r>
      <w:proofErr w:type="spellEnd"/>
      <w:r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al (888) 529-5277. También puede llamar al Servicio de Información de Referencia de Abogados en el Colegio de Abogados de Texas al (800) 252-9690.</w:t>
      </w:r>
      <w:r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 </w:t>
      </w:r>
    </w:p>
    <w:p w14:paraId="372DB7F5" w14:textId="77777777" w:rsidR="0010208D" w:rsidRDefault="0010208D" w:rsidP="0010208D">
      <w:pPr>
        <w:tabs>
          <w:tab w:val="left" w:pos="9090"/>
        </w:tabs>
        <w:rPr>
          <w:rFonts w:ascii="Century Schoolbook" w:hAnsi="Century Schoolbook"/>
          <w:i/>
          <w:iCs/>
          <w:color w:val="70AD47" w:themeColor="accent6"/>
          <w:lang w:val="es-US"/>
        </w:rPr>
      </w:pPr>
    </w:p>
    <w:p w14:paraId="14D8D765" w14:textId="7BED0B17" w:rsidR="00BD264A" w:rsidRPr="0085206C" w:rsidRDefault="0010208D" w:rsidP="00D42F95">
      <w:pPr>
        <w:spacing w:after="160" w:line="259" w:lineRule="auto"/>
        <w:rPr>
          <w:lang w:val="es-US"/>
        </w:rPr>
      </w:pPr>
      <w:r>
        <w:rPr>
          <w:rFonts w:ascii="Century Schoolbook" w:hAnsi="Century Schoolbook"/>
          <w:noProof/>
          <w:color w:val="7F7F7F" w:themeColor="text1" w:themeTint="80"/>
        </w:rPr>
        <w:lastRenderedPageBreak/>
        <w:drawing>
          <wp:inline distT="0" distB="0" distL="0" distR="0" wp14:anchorId="4FCF5CE0" wp14:editId="58867DCE">
            <wp:extent cx="5943600" cy="5200962"/>
            <wp:effectExtent l="0" t="0" r="0" b="635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264A" w:rsidRPr="0085206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241E4" w14:textId="77777777" w:rsidR="00A96DCE" w:rsidRDefault="00A96DCE" w:rsidP="00D14063">
      <w:r>
        <w:separator/>
      </w:r>
    </w:p>
  </w:endnote>
  <w:endnote w:type="continuationSeparator" w:id="0">
    <w:p w14:paraId="5D22362E" w14:textId="77777777" w:rsidR="00A96DCE" w:rsidRDefault="00A96DCE" w:rsidP="00D14063">
      <w:r>
        <w:continuationSeparator/>
      </w:r>
    </w:p>
  </w:endnote>
  <w:endnote w:type="continuationNotice" w:id="1">
    <w:p w14:paraId="0CE00C04" w14:textId="77777777" w:rsidR="00A96DCE" w:rsidRDefault="00A96D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Schoolbook">
    <w:altName w:val="Century Schoolbook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DD841" w14:textId="77777777" w:rsidR="00A30C76" w:rsidRDefault="00A30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FB1C9" w14:textId="7DD05D3E" w:rsidR="0010208D" w:rsidRPr="0010208D" w:rsidRDefault="0010208D" w:rsidP="0010208D">
    <w:pPr>
      <w:pStyle w:val="Footer"/>
      <w:jc w:val="both"/>
      <w:rPr>
        <w:rFonts w:ascii="Century Schoolbook" w:hAnsi="Century Schoolbook"/>
        <w:sz w:val="20"/>
      </w:rPr>
    </w:pPr>
    <w:r w:rsidRPr="0010208D">
      <w:rPr>
        <w:rFonts w:ascii="Century Schoolbook" w:hAnsi="Century Schoolbook"/>
        <w:sz w:val="20"/>
      </w:rPr>
      <w:t>Instructions for</w:t>
    </w:r>
    <w:r w:rsidRPr="0010208D">
      <w:rPr>
        <w:rFonts w:ascii="Century Schoolbook" w:hAnsi="Century Schoolbook"/>
        <w:spacing w:val="-1"/>
        <w:sz w:val="20"/>
      </w:rPr>
      <w:t xml:space="preserve"> </w:t>
    </w:r>
    <w:r w:rsidRPr="0010208D">
      <w:rPr>
        <w:rFonts w:ascii="Century Schoolbook" w:hAnsi="Century Schoolbook"/>
        <w:sz w:val="20"/>
      </w:rPr>
      <w:t xml:space="preserve">Protected Property Claim Form approved by the Supreme Court of Texas in Misc. </w:t>
    </w:r>
    <w:proofErr w:type="spellStart"/>
    <w:r w:rsidRPr="0010208D">
      <w:rPr>
        <w:rFonts w:ascii="Century Schoolbook" w:hAnsi="Century Schoolbook"/>
        <w:sz w:val="20"/>
      </w:rPr>
      <w:t>Dkt</w:t>
    </w:r>
    <w:proofErr w:type="spellEnd"/>
    <w:r w:rsidRPr="0010208D">
      <w:rPr>
        <w:rFonts w:ascii="Century Schoolbook" w:hAnsi="Century Schoolbook"/>
        <w:sz w:val="20"/>
      </w:rPr>
      <w:t>. No. 22-</w:t>
    </w:r>
    <w:r w:rsidR="00A30C76">
      <w:rPr>
        <w:rFonts w:ascii="Century Schoolbook" w:hAnsi="Century Schoolbook"/>
        <w:sz w:val="20"/>
      </w:rPr>
      <w:t>9031</w:t>
    </w:r>
    <w:r>
      <w:rPr>
        <w:rFonts w:ascii="Century Schoolbook" w:hAnsi="Century Schoolbook"/>
        <w:sz w:val="20"/>
      </w:rPr>
      <w:t xml:space="preserve"> </w:t>
    </w:r>
    <w:r w:rsidRPr="0010208D">
      <w:rPr>
        <w:rFonts w:ascii="Century Schoolbook" w:hAnsi="Century Schoolbook"/>
        <w:color w:val="7F7F7F" w:themeColor="text1" w:themeTint="80"/>
        <w:sz w:val="20"/>
      </w:rPr>
      <w:t>/</w:t>
    </w:r>
    <w:r>
      <w:rPr>
        <w:rFonts w:ascii="Century Schoolbook" w:hAnsi="Century Schoolbook"/>
        <w:sz w:val="20"/>
      </w:rPr>
      <w:t xml:space="preserve"> </w:t>
    </w:r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Instrucciones para Llenar el Formulario de Reclamo de Propiedad Protegida</w:t>
    </w:r>
    <w:r w:rsidRPr="0010208D">
      <w:rPr>
        <w:rFonts w:ascii="Century Schoolbook" w:hAnsi="Century Schoolbook"/>
        <w:i/>
        <w:iCs/>
        <w:color w:val="7F7F7F" w:themeColor="text1" w:themeTint="80"/>
        <w:sz w:val="20"/>
        <w:lang w:val="es-US"/>
      </w:rPr>
      <w:t xml:space="preserve"> </w:t>
    </w:r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aprobado por el Tribunal Supremo de Justicia de Texas en </w:t>
    </w:r>
    <w:proofErr w:type="spellStart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Misc</w:t>
    </w:r>
    <w:proofErr w:type="spellEnd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</w:t>
    </w:r>
    <w:proofErr w:type="spellStart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Dkt</w:t>
    </w:r>
    <w:proofErr w:type="spellEnd"/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No. </w:t>
    </w:r>
    <w:r w:rsidRPr="0010208D">
      <w:rPr>
        <w:rFonts w:ascii="Century Schoolbook" w:hAnsi="Century Schoolbook"/>
        <w:i/>
        <w:color w:val="7F7F7F" w:themeColor="text1" w:themeTint="80"/>
        <w:sz w:val="20"/>
        <w:lang w:val="es-US"/>
      </w:rPr>
      <w:t>22-</w:t>
    </w:r>
    <w:r w:rsidR="00A30C76">
      <w:rPr>
        <w:rFonts w:ascii="Century Schoolbook" w:hAnsi="Century Schoolbook"/>
        <w:i/>
        <w:color w:val="7F7F7F" w:themeColor="text1" w:themeTint="80"/>
        <w:sz w:val="20"/>
        <w:lang w:val="es-US"/>
      </w:rPr>
      <w:t>9031</w:t>
    </w:r>
  </w:p>
  <w:p w14:paraId="4EAFEEBA" w14:textId="77777777" w:rsidR="0010208D" w:rsidRPr="0010208D" w:rsidRDefault="0010208D" w:rsidP="0010208D">
    <w:pPr>
      <w:pStyle w:val="Footer"/>
      <w:jc w:val="center"/>
      <w:rPr>
        <w:rFonts w:ascii="Century Schoolbook" w:hAnsi="Century Schoolbook"/>
        <w:sz w:val="20"/>
      </w:rPr>
    </w:pPr>
    <w:r w:rsidRPr="0010208D">
      <w:rPr>
        <w:rFonts w:ascii="Century Schoolbook" w:hAnsi="Century Schoolbook"/>
        <w:sz w:val="20"/>
      </w:rPr>
      <w:fldChar w:fldCharType="begin"/>
    </w:r>
    <w:r w:rsidRPr="0010208D">
      <w:rPr>
        <w:rFonts w:ascii="Century Schoolbook" w:hAnsi="Century Schoolbook"/>
        <w:sz w:val="20"/>
      </w:rPr>
      <w:instrText xml:space="preserve"> PAGE   \* MERGEFORMAT </w:instrText>
    </w:r>
    <w:r w:rsidRPr="0010208D">
      <w:rPr>
        <w:rFonts w:ascii="Century Schoolbook" w:hAnsi="Century Schoolbook"/>
        <w:sz w:val="20"/>
      </w:rPr>
      <w:fldChar w:fldCharType="separate"/>
    </w:r>
    <w:r w:rsidRPr="0010208D">
      <w:rPr>
        <w:rFonts w:ascii="Century Schoolbook" w:hAnsi="Century Schoolbook"/>
        <w:sz w:val="20"/>
      </w:rPr>
      <w:t>4</w:t>
    </w:r>
    <w:r w:rsidRPr="0010208D">
      <w:rPr>
        <w:rFonts w:ascii="Century Schoolbook" w:hAnsi="Century Schoolbook"/>
        <w:noProof/>
        <w:sz w:val="20"/>
      </w:rPr>
      <w:fldChar w:fldCharType="end"/>
    </w:r>
  </w:p>
  <w:p w14:paraId="50A58FAB" w14:textId="77777777" w:rsidR="00D14063" w:rsidRPr="0010208D" w:rsidRDefault="00D14063">
    <w:pPr>
      <w:pStyle w:val="Footer"/>
      <w:rPr>
        <w:sz w:val="20"/>
        <w:lang w:val="es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4FD08" w14:textId="77777777" w:rsidR="00A30C76" w:rsidRDefault="00A30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31A66" w14:textId="77777777" w:rsidR="00A96DCE" w:rsidRDefault="00A96DCE" w:rsidP="00D14063">
      <w:r>
        <w:separator/>
      </w:r>
    </w:p>
  </w:footnote>
  <w:footnote w:type="continuationSeparator" w:id="0">
    <w:p w14:paraId="0E147B0B" w14:textId="77777777" w:rsidR="00A96DCE" w:rsidRDefault="00A96DCE" w:rsidP="00D14063">
      <w:r>
        <w:continuationSeparator/>
      </w:r>
    </w:p>
  </w:footnote>
  <w:footnote w:type="continuationNotice" w:id="1">
    <w:p w14:paraId="00F937F2" w14:textId="77777777" w:rsidR="00A96DCE" w:rsidRDefault="00A96D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388B5" w14:textId="77777777" w:rsidR="00A30C76" w:rsidRDefault="00A30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208B3" w14:textId="77777777" w:rsidR="00A30C76" w:rsidRDefault="00A30C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0972F" w14:textId="77777777" w:rsidR="00A30C76" w:rsidRDefault="00A30C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D254BD"/>
    <w:multiLevelType w:val="hybridMultilevel"/>
    <w:tmpl w:val="A3348AE0"/>
    <w:lvl w:ilvl="0" w:tplc="52E0C3EA">
      <w:start w:val="1"/>
      <w:numFmt w:val="decimal"/>
      <w:lvlText w:val="%1."/>
      <w:lvlJc w:val="left"/>
      <w:pPr>
        <w:ind w:left="960" w:hanging="360"/>
      </w:pPr>
      <w:rPr>
        <w:rFonts w:ascii="Century Schoolbook" w:hAnsi="Century Schoolbook" w:hint="default"/>
        <w:b w:val="0"/>
        <w:bCs w:val="0"/>
        <w:i w:val="0"/>
        <w:iCs w:val="0"/>
        <w:w w:val="100"/>
        <w:sz w:val="24"/>
        <w:szCs w:val="24"/>
      </w:rPr>
    </w:lvl>
    <w:lvl w:ilvl="1" w:tplc="F686FD2E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5C0A7DDE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26E81072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3EE2BF84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B2F4DD6E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55E256D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73587A4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24B4992E">
      <w:numFmt w:val="bullet"/>
      <w:lvlText w:val="•"/>
      <w:lvlJc w:val="left"/>
      <w:pPr>
        <w:ind w:left="8064" w:hanging="360"/>
      </w:pPr>
      <w:rPr>
        <w:rFonts w:hint="default"/>
      </w:rPr>
    </w:lvl>
  </w:abstractNum>
  <w:abstractNum w:abstractNumId="1" w15:restartNumberingAfterBreak="0">
    <w:nsid w:val="48C73FA4"/>
    <w:multiLevelType w:val="hybridMultilevel"/>
    <w:tmpl w:val="4EE4D7D6"/>
    <w:lvl w:ilvl="0" w:tplc="BE08D24A">
      <w:numFmt w:val="bullet"/>
      <w:lvlText w:val="●"/>
      <w:lvlJc w:val="left"/>
      <w:pPr>
        <w:ind w:left="9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FBA810B0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89BA4702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6714DD2E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B680F426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E228C60C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42122AA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2B0E1492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A6E892AC">
      <w:numFmt w:val="bullet"/>
      <w:lvlText w:val="•"/>
      <w:lvlJc w:val="left"/>
      <w:pPr>
        <w:ind w:left="8064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TExMjExNjY3MLZU0lEKTi0uzszPAykwqQUANTOYbywAAAA="/>
  </w:docVars>
  <w:rsids>
    <w:rsidRoot w:val="00D42F95"/>
    <w:rsid w:val="000020F0"/>
    <w:rsid w:val="0003044D"/>
    <w:rsid w:val="0003047D"/>
    <w:rsid w:val="00040666"/>
    <w:rsid w:val="000410CF"/>
    <w:rsid w:val="0004503D"/>
    <w:rsid w:val="00045596"/>
    <w:rsid w:val="00050EB7"/>
    <w:rsid w:val="00054365"/>
    <w:rsid w:val="00064071"/>
    <w:rsid w:val="00082ED5"/>
    <w:rsid w:val="00086F78"/>
    <w:rsid w:val="000A56F9"/>
    <w:rsid w:val="000B14AF"/>
    <w:rsid w:val="000B38D5"/>
    <w:rsid w:val="000C5165"/>
    <w:rsid w:val="000D0A32"/>
    <w:rsid w:val="000D42CB"/>
    <w:rsid w:val="000E7459"/>
    <w:rsid w:val="000F38AC"/>
    <w:rsid w:val="000F69F7"/>
    <w:rsid w:val="0010208D"/>
    <w:rsid w:val="00107C8B"/>
    <w:rsid w:val="00113874"/>
    <w:rsid w:val="00113BB9"/>
    <w:rsid w:val="0012727F"/>
    <w:rsid w:val="00137FED"/>
    <w:rsid w:val="00147455"/>
    <w:rsid w:val="0015658B"/>
    <w:rsid w:val="001568FA"/>
    <w:rsid w:val="00167585"/>
    <w:rsid w:val="0018470D"/>
    <w:rsid w:val="00185CD6"/>
    <w:rsid w:val="001B0DAB"/>
    <w:rsid w:val="001C617B"/>
    <w:rsid w:val="001F4AF1"/>
    <w:rsid w:val="001F66DB"/>
    <w:rsid w:val="00200E73"/>
    <w:rsid w:val="002062CA"/>
    <w:rsid w:val="00211FDB"/>
    <w:rsid w:val="002177C2"/>
    <w:rsid w:val="0022155D"/>
    <w:rsid w:val="00225C41"/>
    <w:rsid w:val="0023189B"/>
    <w:rsid w:val="00264490"/>
    <w:rsid w:val="002657FF"/>
    <w:rsid w:val="00274BA1"/>
    <w:rsid w:val="00293CF1"/>
    <w:rsid w:val="002974C9"/>
    <w:rsid w:val="002A1A16"/>
    <w:rsid w:val="002A4C14"/>
    <w:rsid w:val="002B0ABB"/>
    <w:rsid w:val="002B6CB2"/>
    <w:rsid w:val="002C17A3"/>
    <w:rsid w:val="002C2CF3"/>
    <w:rsid w:val="002C2EF0"/>
    <w:rsid w:val="002C6237"/>
    <w:rsid w:val="002E773F"/>
    <w:rsid w:val="00300E2B"/>
    <w:rsid w:val="003044EE"/>
    <w:rsid w:val="00333634"/>
    <w:rsid w:val="00340835"/>
    <w:rsid w:val="00342C33"/>
    <w:rsid w:val="00347D32"/>
    <w:rsid w:val="00356F95"/>
    <w:rsid w:val="00366DD8"/>
    <w:rsid w:val="00374D86"/>
    <w:rsid w:val="003957E6"/>
    <w:rsid w:val="003A0F60"/>
    <w:rsid w:val="003B32B9"/>
    <w:rsid w:val="003B39C2"/>
    <w:rsid w:val="003B47FF"/>
    <w:rsid w:val="003C3EA4"/>
    <w:rsid w:val="003C46DB"/>
    <w:rsid w:val="003C4CA1"/>
    <w:rsid w:val="003D08F8"/>
    <w:rsid w:val="003D4D77"/>
    <w:rsid w:val="003E3490"/>
    <w:rsid w:val="003E7940"/>
    <w:rsid w:val="003F79A4"/>
    <w:rsid w:val="00411394"/>
    <w:rsid w:val="00411514"/>
    <w:rsid w:val="004163A2"/>
    <w:rsid w:val="00440C5D"/>
    <w:rsid w:val="00445C65"/>
    <w:rsid w:val="00452C17"/>
    <w:rsid w:val="00455EFF"/>
    <w:rsid w:val="00457E00"/>
    <w:rsid w:val="00462138"/>
    <w:rsid w:val="00465F72"/>
    <w:rsid w:val="0047515C"/>
    <w:rsid w:val="004A1B54"/>
    <w:rsid w:val="004A42F4"/>
    <w:rsid w:val="004B4ED0"/>
    <w:rsid w:val="004C513F"/>
    <w:rsid w:val="004C5C71"/>
    <w:rsid w:val="004C63F6"/>
    <w:rsid w:val="004D48D4"/>
    <w:rsid w:val="004D556D"/>
    <w:rsid w:val="004E7399"/>
    <w:rsid w:val="004F7328"/>
    <w:rsid w:val="00504F82"/>
    <w:rsid w:val="00513D6A"/>
    <w:rsid w:val="00525898"/>
    <w:rsid w:val="005261FD"/>
    <w:rsid w:val="00527437"/>
    <w:rsid w:val="00533DA2"/>
    <w:rsid w:val="0054771F"/>
    <w:rsid w:val="005532A7"/>
    <w:rsid w:val="00555BE8"/>
    <w:rsid w:val="00570BF2"/>
    <w:rsid w:val="005735FB"/>
    <w:rsid w:val="00584439"/>
    <w:rsid w:val="005968DC"/>
    <w:rsid w:val="005A628E"/>
    <w:rsid w:val="005A73F8"/>
    <w:rsid w:val="005D19B7"/>
    <w:rsid w:val="005E0511"/>
    <w:rsid w:val="005E10B8"/>
    <w:rsid w:val="005E30EF"/>
    <w:rsid w:val="005E6299"/>
    <w:rsid w:val="005F1CC9"/>
    <w:rsid w:val="00656626"/>
    <w:rsid w:val="00661E19"/>
    <w:rsid w:val="00664520"/>
    <w:rsid w:val="00674BD2"/>
    <w:rsid w:val="006B3877"/>
    <w:rsid w:val="006D0AD2"/>
    <w:rsid w:val="006D2397"/>
    <w:rsid w:val="006E0EAC"/>
    <w:rsid w:val="006E479A"/>
    <w:rsid w:val="00701E7D"/>
    <w:rsid w:val="007220FB"/>
    <w:rsid w:val="00732FBF"/>
    <w:rsid w:val="00735162"/>
    <w:rsid w:val="00735302"/>
    <w:rsid w:val="0074402F"/>
    <w:rsid w:val="0077439D"/>
    <w:rsid w:val="007849A5"/>
    <w:rsid w:val="00786898"/>
    <w:rsid w:val="007A0A7A"/>
    <w:rsid w:val="007A23C4"/>
    <w:rsid w:val="007B5AD2"/>
    <w:rsid w:val="007C1560"/>
    <w:rsid w:val="007C6F09"/>
    <w:rsid w:val="007E0EB6"/>
    <w:rsid w:val="007F5E28"/>
    <w:rsid w:val="007F7255"/>
    <w:rsid w:val="00800748"/>
    <w:rsid w:val="00802B0F"/>
    <w:rsid w:val="008042CA"/>
    <w:rsid w:val="00804E46"/>
    <w:rsid w:val="0082079E"/>
    <w:rsid w:val="0082222C"/>
    <w:rsid w:val="00823678"/>
    <w:rsid w:val="008300DD"/>
    <w:rsid w:val="0083319D"/>
    <w:rsid w:val="0085206C"/>
    <w:rsid w:val="008543E1"/>
    <w:rsid w:val="00855BF2"/>
    <w:rsid w:val="008604B1"/>
    <w:rsid w:val="00861083"/>
    <w:rsid w:val="00862AE0"/>
    <w:rsid w:val="008666E3"/>
    <w:rsid w:val="00870A5D"/>
    <w:rsid w:val="00895125"/>
    <w:rsid w:val="00896D23"/>
    <w:rsid w:val="008A18DD"/>
    <w:rsid w:val="008A7FFC"/>
    <w:rsid w:val="008B0272"/>
    <w:rsid w:val="008C1774"/>
    <w:rsid w:val="008C5E6C"/>
    <w:rsid w:val="008E2DB4"/>
    <w:rsid w:val="008E3C71"/>
    <w:rsid w:val="008E3ED9"/>
    <w:rsid w:val="008F00E7"/>
    <w:rsid w:val="008F0558"/>
    <w:rsid w:val="008F16F5"/>
    <w:rsid w:val="008F7582"/>
    <w:rsid w:val="00924A9A"/>
    <w:rsid w:val="0094324A"/>
    <w:rsid w:val="009462DD"/>
    <w:rsid w:val="0095001C"/>
    <w:rsid w:val="00970988"/>
    <w:rsid w:val="00972A69"/>
    <w:rsid w:val="009B547D"/>
    <w:rsid w:val="009C0B1B"/>
    <w:rsid w:val="009C0F74"/>
    <w:rsid w:val="009C70D2"/>
    <w:rsid w:val="009D0170"/>
    <w:rsid w:val="009E6A3B"/>
    <w:rsid w:val="009F3730"/>
    <w:rsid w:val="00A0108E"/>
    <w:rsid w:val="00A1002F"/>
    <w:rsid w:val="00A11AC6"/>
    <w:rsid w:val="00A171CC"/>
    <w:rsid w:val="00A30C76"/>
    <w:rsid w:val="00A41A38"/>
    <w:rsid w:val="00A45F6D"/>
    <w:rsid w:val="00A54F3E"/>
    <w:rsid w:val="00A73442"/>
    <w:rsid w:val="00A74CA9"/>
    <w:rsid w:val="00A753DC"/>
    <w:rsid w:val="00A76AEC"/>
    <w:rsid w:val="00A9439B"/>
    <w:rsid w:val="00A96DCE"/>
    <w:rsid w:val="00A97DF6"/>
    <w:rsid w:val="00AA6574"/>
    <w:rsid w:val="00AB2824"/>
    <w:rsid w:val="00AB62EC"/>
    <w:rsid w:val="00AB7148"/>
    <w:rsid w:val="00AC3536"/>
    <w:rsid w:val="00AE13DE"/>
    <w:rsid w:val="00AE1664"/>
    <w:rsid w:val="00AF6C0F"/>
    <w:rsid w:val="00AF7D5F"/>
    <w:rsid w:val="00B237F5"/>
    <w:rsid w:val="00B2401E"/>
    <w:rsid w:val="00B3089B"/>
    <w:rsid w:val="00B323BA"/>
    <w:rsid w:val="00B34629"/>
    <w:rsid w:val="00B414CE"/>
    <w:rsid w:val="00B4229E"/>
    <w:rsid w:val="00B57F78"/>
    <w:rsid w:val="00B66F12"/>
    <w:rsid w:val="00B90D90"/>
    <w:rsid w:val="00B92D17"/>
    <w:rsid w:val="00B97733"/>
    <w:rsid w:val="00BB2349"/>
    <w:rsid w:val="00BB775C"/>
    <w:rsid w:val="00BC2638"/>
    <w:rsid w:val="00BD1CFE"/>
    <w:rsid w:val="00BD264A"/>
    <w:rsid w:val="00BE4C86"/>
    <w:rsid w:val="00BE7153"/>
    <w:rsid w:val="00BF1BE9"/>
    <w:rsid w:val="00C000A8"/>
    <w:rsid w:val="00C036F6"/>
    <w:rsid w:val="00C04F6C"/>
    <w:rsid w:val="00C064D7"/>
    <w:rsid w:val="00C070DF"/>
    <w:rsid w:val="00C27A6A"/>
    <w:rsid w:val="00C42197"/>
    <w:rsid w:val="00C433A9"/>
    <w:rsid w:val="00C43E2A"/>
    <w:rsid w:val="00C553F9"/>
    <w:rsid w:val="00C56C92"/>
    <w:rsid w:val="00C654DC"/>
    <w:rsid w:val="00C718AE"/>
    <w:rsid w:val="00C81EEE"/>
    <w:rsid w:val="00C97D48"/>
    <w:rsid w:val="00CB4654"/>
    <w:rsid w:val="00CC1168"/>
    <w:rsid w:val="00CC224F"/>
    <w:rsid w:val="00CC501B"/>
    <w:rsid w:val="00CD12F5"/>
    <w:rsid w:val="00CD545C"/>
    <w:rsid w:val="00CE070D"/>
    <w:rsid w:val="00CE3DE2"/>
    <w:rsid w:val="00CE532F"/>
    <w:rsid w:val="00CE69C9"/>
    <w:rsid w:val="00CF017B"/>
    <w:rsid w:val="00CF148B"/>
    <w:rsid w:val="00CF36D0"/>
    <w:rsid w:val="00D05C0D"/>
    <w:rsid w:val="00D1134B"/>
    <w:rsid w:val="00D14063"/>
    <w:rsid w:val="00D176CA"/>
    <w:rsid w:val="00D2651B"/>
    <w:rsid w:val="00D34357"/>
    <w:rsid w:val="00D37EC2"/>
    <w:rsid w:val="00D4052A"/>
    <w:rsid w:val="00D42F95"/>
    <w:rsid w:val="00D50750"/>
    <w:rsid w:val="00D5730D"/>
    <w:rsid w:val="00D60E61"/>
    <w:rsid w:val="00D62888"/>
    <w:rsid w:val="00D64159"/>
    <w:rsid w:val="00D7298A"/>
    <w:rsid w:val="00D755CF"/>
    <w:rsid w:val="00D83163"/>
    <w:rsid w:val="00D85CB7"/>
    <w:rsid w:val="00D86498"/>
    <w:rsid w:val="00D96BC4"/>
    <w:rsid w:val="00D9795C"/>
    <w:rsid w:val="00DA391F"/>
    <w:rsid w:val="00DB0216"/>
    <w:rsid w:val="00DC061F"/>
    <w:rsid w:val="00DD1EE1"/>
    <w:rsid w:val="00DD37B4"/>
    <w:rsid w:val="00DE7BEA"/>
    <w:rsid w:val="00DF09E7"/>
    <w:rsid w:val="00E07BED"/>
    <w:rsid w:val="00E300E3"/>
    <w:rsid w:val="00E327D8"/>
    <w:rsid w:val="00E33EFF"/>
    <w:rsid w:val="00E37A01"/>
    <w:rsid w:val="00E40916"/>
    <w:rsid w:val="00E46C5E"/>
    <w:rsid w:val="00E46FE3"/>
    <w:rsid w:val="00E57117"/>
    <w:rsid w:val="00E71DF7"/>
    <w:rsid w:val="00E71E20"/>
    <w:rsid w:val="00E9721A"/>
    <w:rsid w:val="00EA172E"/>
    <w:rsid w:val="00EA6F10"/>
    <w:rsid w:val="00EC04FE"/>
    <w:rsid w:val="00EC2C58"/>
    <w:rsid w:val="00EC4793"/>
    <w:rsid w:val="00ED0C11"/>
    <w:rsid w:val="00ED4CE1"/>
    <w:rsid w:val="00EE3A44"/>
    <w:rsid w:val="00EE6704"/>
    <w:rsid w:val="00EF723A"/>
    <w:rsid w:val="00F13145"/>
    <w:rsid w:val="00F35ACE"/>
    <w:rsid w:val="00F63B3E"/>
    <w:rsid w:val="00F737E1"/>
    <w:rsid w:val="00F77E37"/>
    <w:rsid w:val="00F87C98"/>
    <w:rsid w:val="00F917EB"/>
    <w:rsid w:val="00FA023A"/>
    <w:rsid w:val="00FA22DA"/>
    <w:rsid w:val="00FA52BA"/>
    <w:rsid w:val="00FB4B33"/>
    <w:rsid w:val="00FB64FB"/>
    <w:rsid w:val="00FC3FFD"/>
    <w:rsid w:val="00FC5FC8"/>
    <w:rsid w:val="00FD2B9B"/>
    <w:rsid w:val="00FE01F7"/>
    <w:rsid w:val="00FE41FF"/>
    <w:rsid w:val="04F131B9"/>
    <w:rsid w:val="080D2F41"/>
    <w:rsid w:val="113BC89E"/>
    <w:rsid w:val="12D798FF"/>
    <w:rsid w:val="24F09B3C"/>
    <w:rsid w:val="25BC396A"/>
    <w:rsid w:val="29C40C5F"/>
    <w:rsid w:val="3AD06DF9"/>
    <w:rsid w:val="43C81F94"/>
    <w:rsid w:val="460E198E"/>
    <w:rsid w:val="515DC0CD"/>
    <w:rsid w:val="5479BE55"/>
    <w:rsid w:val="5C6BA7DD"/>
    <w:rsid w:val="6D189E3E"/>
    <w:rsid w:val="724B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92232"/>
  <w15:chartTrackingRefBased/>
  <w15:docId w15:val="{C93228E6-5B09-47A6-BFA7-63D1019CB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F95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uiPriority w:val="9"/>
    <w:qFormat/>
    <w:rsid w:val="00D42F95"/>
    <w:pPr>
      <w:widowControl w:val="0"/>
      <w:autoSpaceDE w:val="0"/>
      <w:autoSpaceDN w:val="0"/>
      <w:ind w:left="283" w:right="283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D42F95"/>
    <w:pPr>
      <w:widowControl w:val="0"/>
      <w:autoSpaceDE w:val="0"/>
      <w:autoSpaceDN w:val="0"/>
      <w:ind w:left="240"/>
      <w:outlineLvl w:val="1"/>
    </w:pPr>
    <w:rPr>
      <w:rFonts w:ascii="Cambria" w:eastAsia="Cambria" w:hAnsi="Cambria" w:cs="Cambr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F95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D42F95"/>
    <w:rPr>
      <w:rFonts w:ascii="Cambria" w:eastAsia="Cambria" w:hAnsi="Cambria" w:cs="Cambria"/>
      <w:b/>
      <w:bCs/>
    </w:rPr>
  </w:style>
  <w:style w:type="paragraph" w:styleId="ListParagraph">
    <w:name w:val="List Paragraph"/>
    <w:basedOn w:val="Normal"/>
    <w:link w:val="ListParagraphChar"/>
    <w:uiPriority w:val="1"/>
    <w:qFormat/>
    <w:rsid w:val="00D42F95"/>
    <w:pPr>
      <w:ind w:left="720"/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1"/>
    <w:rsid w:val="00D42F95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D42F95"/>
    <w:pPr>
      <w:widowControl w:val="0"/>
      <w:autoSpaceDE w:val="0"/>
      <w:autoSpaceDN w:val="0"/>
    </w:pPr>
    <w:rPr>
      <w:rFonts w:ascii="Century" w:eastAsia="Century" w:hAnsi="Century" w:cs="Century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42F95"/>
    <w:rPr>
      <w:rFonts w:ascii="Century" w:eastAsia="Century" w:hAnsi="Century" w:cs="Century"/>
    </w:rPr>
  </w:style>
  <w:style w:type="character" w:styleId="Hyperlink">
    <w:name w:val="Hyperlink"/>
    <w:basedOn w:val="DefaultParagraphFont"/>
    <w:uiPriority w:val="99"/>
    <w:unhideWhenUsed/>
    <w:rsid w:val="00802B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B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140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063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D140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063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xcourts.gov/programs-services/legal-aid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texaslawhelp.org/exempt-property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://www.texaslawhelp.org/exempt-property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xcourts.gov/programs-services/legal-aid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cc9bc1c-7b31-4a0a-9171-5ab82134181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78F067C4F71408ED9A9F53F2D7A69" ma:contentTypeVersion="11" ma:contentTypeDescription="Create a new document." ma:contentTypeScope="" ma:versionID="fca1a26b6e91621240fef2a51473c676">
  <xsd:schema xmlns:xsd="http://www.w3.org/2001/XMLSchema" xmlns:xs="http://www.w3.org/2001/XMLSchema" xmlns:p="http://schemas.microsoft.com/office/2006/metadata/properties" xmlns:ns2="f6ed4d45-669a-401c-99cb-ad69055a544a" xmlns:ns3="ecc9bc1c-7b31-4a0a-9171-5ab82134181d" targetNamespace="http://schemas.microsoft.com/office/2006/metadata/properties" ma:root="true" ma:fieldsID="6f22a99e6b6bb9805063bc5788802264" ns2:_="" ns3:_="">
    <xsd:import namespace="f6ed4d45-669a-401c-99cb-ad69055a544a"/>
    <xsd:import namespace="ecc9bc1c-7b31-4a0a-9171-5ab8213418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4d45-669a-401c-99cb-ad69055a5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9bc1c-7b31-4a0a-9171-5ab8213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25C75B-5C99-4ECE-AE17-20AD5D0A71BE}">
  <ds:schemaRefs>
    <ds:schemaRef ds:uri="http://schemas.microsoft.com/office/2006/metadata/properties"/>
    <ds:schemaRef ds:uri="http://schemas.microsoft.com/office/infopath/2007/PartnerControls"/>
    <ds:schemaRef ds:uri="847f250a-f539-4820-abac-e8f9a30fbd30"/>
    <ds:schemaRef ds:uri="ecc9bc1c-7b31-4a0a-9171-5ab82134181d"/>
  </ds:schemaRefs>
</ds:datastoreItem>
</file>

<file path=customXml/itemProps2.xml><?xml version="1.0" encoding="utf-8"?>
<ds:datastoreItem xmlns:ds="http://schemas.openxmlformats.org/officeDocument/2006/customXml" ds:itemID="{AF57CEB4-D703-414F-861A-941CE9318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ed4d45-669a-401c-99cb-ad69055a544a"/>
    <ds:schemaRef ds:uri="ecc9bc1c-7b31-4a0a-9171-5ab821341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599429-89D5-4900-BE0A-BB66778F60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4</Pages>
  <Words>1158</Words>
  <Characters>66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Court Administration</Company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is McGill</dc:creator>
  <cp:keywords/>
  <dc:description/>
  <cp:lastModifiedBy>Vernis McGill</cp:lastModifiedBy>
  <cp:revision>288</cp:revision>
  <cp:lastPrinted>2022-04-21T20:12:00Z</cp:lastPrinted>
  <dcterms:created xsi:type="dcterms:W3CDTF">2022-03-30T21:51:00Z</dcterms:created>
  <dcterms:modified xsi:type="dcterms:W3CDTF">2022-04-2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78F067C4F71408ED9A9F53F2D7A69</vt:lpwstr>
  </property>
  <property fmtid="{D5CDD505-2E9C-101B-9397-08002B2CF9AE}" pid="3" name="Order">
    <vt:r8>1923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